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9ADDE7" w14:textId="1E3464FE" w:rsidR="00E96743" w:rsidRPr="004A43AB" w:rsidRDefault="00D25850" w:rsidP="00E967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="00C62A55" w:rsidRPr="00C62A55">
        <w:rPr>
          <w:rFonts w:ascii="Times New Roman" w:hAnsi="Times New Roman" w:cs="Times New Roman"/>
          <w:b/>
          <w:bCs/>
          <w:sz w:val="24"/>
          <w:szCs w:val="24"/>
        </w:rPr>
        <w:t>able S</w:t>
      </w:r>
      <w:r w:rsidR="001F37A2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C62A55" w:rsidRPr="00C62A55">
        <w:rPr>
          <w:rFonts w:ascii="Times New Roman" w:hAnsi="Times New Roman" w:cs="Times New Roman"/>
          <w:b/>
          <w:bCs/>
          <w:sz w:val="24"/>
          <w:szCs w:val="24"/>
        </w:rPr>
        <w:t>: Search strategy for online databases</w:t>
      </w:r>
      <w:r w:rsidR="00330D92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2"/>
        <w:gridCol w:w="5665"/>
        <w:gridCol w:w="1928"/>
      </w:tblGrid>
      <w:tr w:rsidR="008D7F5A" w:rsidRPr="008D7F5A" w14:paraId="25065FC5" w14:textId="77777777" w:rsidTr="00965B8D">
        <w:trPr>
          <w:trHeight w:val="445"/>
        </w:trPr>
        <w:tc>
          <w:tcPr>
            <w:tcW w:w="6517" w:type="dxa"/>
            <w:gridSpan w:val="2"/>
          </w:tcPr>
          <w:p w14:paraId="2564EDCE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96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z w:val="20"/>
              </w:rPr>
              <w:t>PubMed</w:t>
            </w: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pacing w:val="-2"/>
                <w:sz w:val="20"/>
              </w:rPr>
              <w:t>search</w:t>
            </w:r>
          </w:p>
        </w:tc>
        <w:tc>
          <w:tcPr>
            <w:tcW w:w="1928" w:type="dxa"/>
          </w:tcPr>
          <w:p w14:paraId="2C03B368" w14:textId="3AB3FF1A" w:rsidR="008D7F5A" w:rsidRPr="008D7F5A" w:rsidRDefault="008D7F5A" w:rsidP="008D7F5A">
            <w:pPr>
              <w:widowControl w:val="0"/>
              <w:autoSpaceDE w:val="0"/>
              <w:autoSpaceDN w:val="0"/>
              <w:spacing w:before="96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</w:p>
        </w:tc>
      </w:tr>
      <w:tr w:rsidR="008D7F5A" w:rsidRPr="008D7F5A" w14:paraId="671B36DC" w14:textId="77777777" w:rsidTr="00965B8D">
        <w:trPr>
          <w:trHeight w:val="443"/>
        </w:trPr>
        <w:tc>
          <w:tcPr>
            <w:tcW w:w="852" w:type="dxa"/>
          </w:tcPr>
          <w:p w14:paraId="0094CAE2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96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>No.</w:t>
            </w:r>
          </w:p>
        </w:tc>
        <w:tc>
          <w:tcPr>
            <w:tcW w:w="7593" w:type="dxa"/>
            <w:gridSpan w:val="2"/>
          </w:tcPr>
          <w:p w14:paraId="6737EA0F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96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z w:val="20"/>
              </w:rPr>
              <w:t>Search</w:t>
            </w:r>
            <w:r w:rsidRPr="008D7F5A">
              <w:rPr>
                <w:rFonts w:ascii="Times New Roman" w:eastAsia="Times New Roman" w:hAnsi="Times New Roman" w:cs="Times New Roman"/>
                <w:spacing w:val="-4"/>
                <w:sz w:val="20"/>
              </w:rPr>
              <w:t xml:space="preserve"> term</w:t>
            </w:r>
          </w:p>
        </w:tc>
      </w:tr>
      <w:tr w:rsidR="008D7F5A" w:rsidRPr="008D7F5A" w14:paraId="43C5E143" w14:textId="77777777" w:rsidTr="00965B8D">
        <w:trPr>
          <w:trHeight w:val="3367"/>
        </w:trPr>
        <w:tc>
          <w:tcPr>
            <w:tcW w:w="852" w:type="dxa"/>
          </w:tcPr>
          <w:p w14:paraId="1A14936E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14:paraId="22689FF4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14:paraId="22CD27F0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14:paraId="3381E2ED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14:paraId="18EB758B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14:paraId="1C090800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132"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14:paraId="2184ABD0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pacing w:val="-10"/>
                <w:sz w:val="20"/>
              </w:rPr>
              <w:t>1</w:t>
            </w:r>
          </w:p>
        </w:tc>
        <w:tc>
          <w:tcPr>
            <w:tcW w:w="7593" w:type="dxa"/>
            <w:gridSpan w:val="2"/>
          </w:tcPr>
          <w:p w14:paraId="79C00CCC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86" w:after="0" w:line="312" w:lineRule="auto"/>
              <w:ind w:left="107" w:right="188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z w:val="20"/>
              </w:rPr>
              <w:t>(((((((((((((((((((((Stroke[MeSH</w:t>
            </w:r>
            <w:r w:rsidRPr="008D7F5A">
              <w:rPr>
                <w:rFonts w:ascii="Times New Roman" w:eastAsia="Times New Roman" w:hAnsi="Times New Roman" w:cs="Times New Roman"/>
                <w:spacing w:val="-11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Terms])</w:t>
            </w:r>
            <w:r w:rsidRPr="008D7F5A">
              <w:rPr>
                <w:rFonts w:ascii="Times New Roman" w:eastAsia="Times New Roman" w:hAnsi="Times New Roman" w:cs="Times New Roman"/>
                <w:spacing w:val="-6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 (Cerebrovascular</w:t>
            </w:r>
            <w:r w:rsidRPr="008D7F5A">
              <w:rPr>
                <w:rFonts w:ascii="Times New Roman" w:eastAsia="Times New Roman" w:hAnsi="Times New Roman" w:cs="Times New Roman"/>
                <w:spacing w:val="-6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disorders[MeSH</w:t>
            </w:r>
            <w:r w:rsidRPr="008D7F5A">
              <w:rPr>
                <w:rFonts w:ascii="Times New Roman" w:eastAsia="Times New Roman" w:hAnsi="Times New Roman" w:cs="Times New Roman"/>
                <w:spacing w:val="-11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Terms])) OR (Brain ischemia[MeSH Terms])) OR (Brain infarction[MeSH Terms])) OR (Stroke*[Title/Abstract])) OR (Apoplexy[Title/Abstract])) OR (Cerebrovascular[Title/Abstract]))</w:t>
            </w:r>
            <w:r w:rsidRPr="008D7F5A">
              <w:rPr>
                <w:rFonts w:ascii="Times New Roman" w:eastAsia="Times New Roman" w:hAnsi="Times New Roman" w:cs="Times New Roman"/>
                <w:spacing w:val="-9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10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(Intracranial</w:t>
            </w:r>
            <w:r w:rsidRPr="008D7F5A">
              <w:rPr>
                <w:rFonts w:ascii="Times New Roman" w:eastAsia="Times New Roman" w:hAnsi="Times New Roman" w:cs="Times New Roman"/>
                <w:spacing w:val="-9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vascular[Title/Abstract]))</w:t>
            </w:r>
            <w:r w:rsidRPr="008D7F5A">
              <w:rPr>
                <w:rFonts w:ascii="Times New Roman" w:eastAsia="Times New Roman" w:hAnsi="Times New Roman" w:cs="Times New Roman"/>
                <w:spacing w:val="-9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10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(Brain vascular[Title/Abstract])) OR (vascular disorder*[Title/Abstract])) OR (vascular disease*[Title/Abstract])) OR (vascular accident*[Title/Abstract])) OR (Brain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ischemi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*[Title/Abstract])) OR (Brain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ischaemi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*[Title/Abstract])) OR (Cerebral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ischemi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*[Title/Abstract])) OR (Cerebral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ischaemi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*[Title/Abstract])) OR (Ischemic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encephalopath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>*[Title/Abstract])) OR (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Ischaemic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encephalopath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>*[Title/Abstract])) OR (Brain</w:t>
            </w:r>
            <w:r w:rsidRPr="008D7F5A">
              <w:rPr>
                <w:rFonts w:ascii="Times New Roman" w:eastAsia="Times New Roman" w:hAnsi="Times New Roman" w:cs="Times New Roman"/>
                <w:spacing w:val="-9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infarct*[Title/Abstract]))</w:t>
            </w:r>
            <w:r w:rsidRPr="008D7F5A">
              <w:rPr>
                <w:rFonts w:ascii="Times New Roman" w:eastAsia="Times New Roman" w:hAnsi="Times New Roman" w:cs="Times New Roman"/>
                <w:spacing w:val="-10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10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(Cerebral</w:t>
            </w:r>
            <w:r w:rsidRPr="008D7F5A">
              <w:rPr>
                <w:rFonts w:ascii="Times New Roman" w:eastAsia="Times New Roman" w:hAnsi="Times New Roman" w:cs="Times New Roman"/>
                <w:spacing w:val="-10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infarct*[Title/Abstract]))</w:t>
            </w:r>
            <w:r w:rsidRPr="008D7F5A">
              <w:rPr>
                <w:rFonts w:ascii="Times New Roman" w:eastAsia="Times New Roman" w:hAnsi="Times New Roman" w:cs="Times New Roman"/>
                <w:spacing w:val="-10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10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(large</w:t>
            </w:r>
            <w:r w:rsidRPr="008D7F5A">
              <w:rPr>
                <w:rFonts w:ascii="Times New Roman" w:eastAsia="Times New Roman" w:hAnsi="Times New Roman" w:cs="Times New Roman"/>
                <w:spacing w:val="-10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vessel</w:t>
            </w:r>
          </w:p>
          <w:p w14:paraId="57B7DDD4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11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proofErr w:type="gramStart"/>
            <w:r w:rsidRPr="008D7F5A">
              <w:rPr>
                <w:rFonts w:ascii="Times New Roman" w:eastAsia="Times New Roman" w:hAnsi="Times New Roman" w:cs="Times New Roman"/>
                <w:spacing w:val="-2"/>
                <w:sz w:val="20"/>
              </w:rPr>
              <w:t>occlusion[</w:t>
            </w:r>
            <w:proofErr w:type="gramEnd"/>
            <w:r w:rsidRPr="008D7F5A">
              <w:rPr>
                <w:rFonts w:ascii="Times New Roman" w:eastAsia="Times New Roman" w:hAnsi="Times New Roman" w:cs="Times New Roman"/>
                <w:spacing w:val="-2"/>
                <w:sz w:val="20"/>
              </w:rPr>
              <w:t>Title/Abstract]))</w:t>
            </w:r>
            <w:r w:rsidRPr="008D7F5A">
              <w:rPr>
                <w:rFonts w:ascii="Times New Roman" w:eastAsia="Times New Roman" w:hAnsi="Times New Roman" w:cs="Times New Roman"/>
                <w:spacing w:val="12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pacing w:val="-2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11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pacing w:val="-2"/>
                <w:sz w:val="20"/>
              </w:rPr>
              <w:t>(large-vessel</w:t>
            </w:r>
            <w:r w:rsidRPr="008D7F5A">
              <w:rPr>
                <w:rFonts w:ascii="Times New Roman" w:eastAsia="Times New Roman" w:hAnsi="Times New Roman" w:cs="Times New Roman"/>
                <w:spacing w:val="13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pacing w:val="-2"/>
                <w:sz w:val="20"/>
              </w:rPr>
              <w:t>occlusion[Title/Abstract])</w:t>
            </w:r>
          </w:p>
        </w:tc>
      </w:tr>
      <w:tr w:rsidR="008D7F5A" w:rsidRPr="008D7F5A" w14:paraId="6E06EFC4" w14:textId="77777777" w:rsidTr="00965B8D">
        <w:trPr>
          <w:trHeight w:val="3900"/>
        </w:trPr>
        <w:tc>
          <w:tcPr>
            <w:tcW w:w="852" w:type="dxa"/>
          </w:tcPr>
          <w:p w14:paraId="195F999D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14:paraId="0394E073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14:paraId="0173490A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14:paraId="3EC5AD05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14:paraId="408B6EFC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14:paraId="402D9A81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14:paraId="308D225A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168"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14:paraId="316BA838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1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pacing w:val="-10"/>
                <w:sz w:val="20"/>
              </w:rPr>
              <w:t>2</w:t>
            </w:r>
          </w:p>
        </w:tc>
        <w:tc>
          <w:tcPr>
            <w:tcW w:w="7593" w:type="dxa"/>
            <w:gridSpan w:val="2"/>
          </w:tcPr>
          <w:p w14:paraId="0A2137CD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53" w:after="0" w:line="312" w:lineRule="auto"/>
              <w:ind w:left="107" w:right="126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z w:val="20"/>
              </w:rPr>
              <w:t>(((((((((((((((((((((((((((Endovascular</w:t>
            </w:r>
            <w:r w:rsidRPr="008D7F5A">
              <w:rPr>
                <w:rFonts w:ascii="Times New Roman" w:eastAsia="Times New Roman" w:hAnsi="Times New Roman" w:cs="Times New Roman"/>
                <w:spacing w:val="-13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Procedures[MeSH</w:t>
            </w:r>
            <w:r w:rsidRPr="008D7F5A">
              <w:rPr>
                <w:rFonts w:ascii="Times New Roman" w:eastAsia="Times New Roman" w:hAnsi="Times New Roman" w:cs="Times New Roman"/>
                <w:spacing w:val="-12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Terms])</w:t>
            </w:r>
            <w:r w:rsidRPr="008D7F5A">
              <w:rPr>
                <w:rFonts w:ascii="Times New Roman" w:eastAsia="Times New Roman" w:hAnsi="Times New Roman" w:cs="Times New Roman"/>
                <w:spacing w:val="-13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12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(Thrombectomy[MeSH Terms])) OR (Embolectomy[MeSH Terms])) OR (Endovascular[Title/Abstract])) OR (Intravascular[Title/Abstract])) OR (Intra-arterial[Title/Abstract])) OR (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hrombectom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>*[Title/Abstract])) OR (Mechanical[Title/Abstract])) OR (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Embolectom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>*[Title/Abstract])) OR (Mechanical clot disruption*[Title/Abstract])) OR (Clot retrieval[Title/Abstract])) OR (Revascularization[Title/Abstract])) OR (Recanalization[Title/Abstract])) OR (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Recanalisation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>[Title/Abstract])) OR (Reperfusion[Title/Abstract])) OR (Stent retriever[Title/Abstract])) OR (Stent- retriever[Title/Abstract])) OR (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Stentriever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>[Title/Abstract])) OR (Aspiration[Title/Abstract])) OR (Stents[Title/Abstract])) OR (Catheter[Title/Abstract])) OR (Microcatheter[Title/Abstract])) OR (Solitaire[Title/Abstract])) OR (Penumbra[Title/Abstract])) OR (Merci[Title/Abstract])) OR (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revo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>[Title/Abstract])) OR</w:t>
            </w:r>
          </w:p>
          <w:p w14:paraId="37666394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12" w:after="0" w:line="227" w:lineRule="exact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pacing w:val="-2"/>
                <w:sz w:val="20"/>
              </w:rPr>
              <w:t>(</w:t>
            </w:r>
            <w:proofErr w:type="gramStart"/>
            <w:r w:rsidRPr="008D7F5A">
              <w:rPr>
                <w:rFonts w:ascii="Times New Roman" w:eastAsia="Times New Roman" w:hAnsi="Times New Roman" w:cs="Times New Roman"/>
                <w:spacing w:val="-2"/>
                <w:sz w:val="20"/>
              </w:rPr>
              <w:t>Gateway[</w:t>
            </w:r>
            <w:proofErr w:type="gramEnd"/>
            <w:r w:rsidRPr="008D7F5A">
              <w:rPr>
                <w:rFonts w:ascii="Times New Roman" w:eastAsia="Times New Roman" w:hAnsi="Times New Roman" w:cs="Times New Roman"/>
                <w:spacing w:val="-2"/>
                <w:sz w:val="20"/>
              </w:rPr>
              <w:t>Title/Abstract]))</w:t>
            </w:r>
            <w:r w:rsidRPr="008D7F5A">
              <w:rPr>
                <w:rFonts w:ascii="Times New Roman" w:eastAsia="Times New Roman" w:hAnsi="Times New Roman" w:cs="Times New Roman"/>
                <w:spacing w:val="12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pacing w:val="-2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11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pacing w:val="-2"/>
                <w:sz w:val="20"/>
              </w:rPr>
              <w:t>(Sofia[Title/Abstract])</w:t>
            </w:r>
          </w:p>
        </w:tc>
      </w:tr>
      <w:tr w:rsidR="008D7F5A" w:rsidRPr="008D7F5A" w14:paraId="3D53DD11" w14:textId="77777777" w:rsidTr="00965B8D">
        <w:trPr>
          <w:trHeight w:val="5102"/>
        </w:trPr>
        <w:tc>
          <w:tcPr>
            <w:tcW w:w="852" w:type="dxa"/>
          </w:tcPr>
          <w:p w14:paraId="1B292B97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14:paraId="1579FD3A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14:paraId="03F4447C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14:paraId="4CF3F52E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14:paraId="4611BF07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14:paraId="31DA36CD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14:paraId="1B752659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14:paraId="784CEFEE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14:paraId="3A9D883B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14:paraId="48800232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79"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14:paraId="71E10BEE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pacing w:val="-10"/>
                <w:sz w:val="20"/>
              </w:rPr>
              <w:t>3</w:t>
            </w:r>
          </w:p>
        </w:tc>
        <w:tc>
          <w:tcPr>
            <w:tcW w:w="7593" w:type="dxa"/>
            <w:gridSpan w:val="2"/>
          </w:tcPr>
          <w:p w14:paraId="6193AC82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55" w:after="0" w:line="312" w:lineRule="auto"/>
              <w:ind w:left="107" w:right="15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z w:val="20"/>
              </w:rPr>
              <w:t>(((((((((((((((((((((((((((((((((((((((((Mechanical Thrombolysis[MeSH Terms]) OR (Mechanical thrombolysis[Title/Abstract])) OR (Intra-arterial thrombolysis[Title/Abstract]))</w:t>
            </w:r>
            <w:r w:rsidRPr="008D7F5A">
              <w:rPr>
                <w:rFonts w:ascii="Times New Roman" w:eastAsia="Times New Roman" w:hAnsi="Times New Roman" w:cs="Times New Roman"/>
                <w:spacing w:val="-10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10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(Intra-arterial</w:t>
            </w:r>
            <w:r w:rsidRPr="008D7F5A">
              <w:rPr>
                <w:rFonts w:ascii="Times New Roman" w:eastAsia="Times New Roman" w:hAnsi="Times New Roman" w:cs="Times New Roman"/>
                <w:spacing w:val="-9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thrombolytic*[Title/Abstract]))</w:t>
            </w:r>
            <w:r w:rsidRPr="008D7F5A">
              <w:rPr>
                <w:rFonts w:ascii="Times New Roman" w:eastAsia="Times New Roman" w:hAnsi="Times New Roman" w:cs="Times New Roman"/>
                <w:spacing w:val="-10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10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(Intra- arterial fibrinolysis[Title/Abstract])) OR (Intra-arterial fibrinolytic*[Title/Abstract])) OR (Intra-arterial tissue plasminogen activator[Title/Abstract])) OR (Intra-arterial alteplase[Title/Abstract])) OR (Intra-arterial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actilyse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[Title/Abstract])) OR (Intra-arterial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activase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[Title/Abstract])) OR (Intra-arterial rt-PA[Title/Abstract])) OR (Intra-arterial tPA[Title/Abstract])) OR (Intra-arterial tenecteplase[Title/Abstract])) OR (Intra-arterial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Metalyse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[Title/Abstract])) OR (Intra-arterial TNK[Title/Abstract])) OR (Intra-arterial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NKase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[Title/Abstract])) OR (Intra-arterial urokinase[Title/Abstract])) OR (Intra-arterial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prourokinase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>[Title/Abstract]))</w:t>
            </w:r>
            <w:r w:rsidRPr="008D7F5A">
              <w:rPr>
                <w:rFonts w:ascii="Times New Roman" w:eastAsia="Times New Roman" w:hAnsi="Times New Roman" w:cs="Times New Roman"/>
                <w:spacing w:val="-6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(Intra-arterial</w:t>
            </w: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pro-urokinase[Title/Abstract]))</w:t>
            </w: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(Intra- arterial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rhPro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>-UK[Title/Abstract])) OR (Intra-arterial r-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proUK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[Title/Abstract])) OR (Intra- arterial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reteplase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>[Title/Abstract])) OR (Intraarterial thrombolysis[Title/Abstract])) OR (Intraarterial</w:t>
            </w: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thrombolytic*[Title/Abstract]))</w:t>
            </w: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6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(Intraarterial</w:t>
            </w: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fibrinolysis[Title/Abstract])) OR (Intraarterial fibrinolytic*[Title/Abstract])) OR (Intraarterial tissue plasminogen activator[Title/Abstract])) OR (Intraarterial alteplase[Title/Abstract])) OR (Intraarterial</w:t>
            </w:r>
          </w:p>
          <w:p w14:paraId="794DEB96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17" w:after="0" w:line="227" w:lineRule="exact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proofErr w:type="spellStart"/>
            <w:proofErr w:type="gramStart"/>
            <w:r w:rsidRPr="008D7F5A">
              <w:rPr>
                <w:rFonts w:ascii="Times New Roman" w:eastAsia="Times New Roman" w:hAnsi="Times New Roman" w:cs="Times New Roman"/>
                <w:spacing w:val="-2"/>
                <w:sz w:val="20"/>
              </w:rPr>
              <w:t>actilyse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pacing w:val="-2"/>
                <w:sz w:val="20"/>
              </w:rPr>
              <w:t>[</w:t>
            </w:r>
            <w:proofErr w:type="gramEnd"/>
            <w:r w:rsidRPr="008D7F5A">
              <w:rPr>
                <w:rFonts w:ascii="Times New Roman" w:eastAsia="Times New Roman" w:hAnsi="Times New Roman" w:cs="Times New Roman"/>
                <w:spacing w:val="-2"/>
                <w:sz w:val="20"/>
              </w:rPr>
              <w:t>Title/Abstract]))</w:t>
            </w:r>
            <w:r w:rsidRPr="008D7F5A">
              <w:rPr>
                <w:rFonts w:ascii="Times New Roman" w:eastAsia="Times New Roman" w:hAnsi="Times New Roman" w:cs="Times New Roman"/>
                <w:spacing w:val="15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pacing w:val="-2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14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pacing w:val="-2"/>
                <w:sz w:val="20"/>
              </w:rPr>
              <w:t>(Intraarterial</w:t>
            </w:r>
            <w:r w:rsidRPr="008D7F5A">
              <w:rPr>
                <w:rFonts w:ascii="Times New Roman" w:eastAsia="Times New Roman" w:hAnsi="Times New Roman" w:cs="Times New Roman"/>
                <w:spacing w:val="16"/>
                <w:sz w:val="20"/>
              </w:rPr>
              <w:t xml:space="preserve">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pacing w:val="-2"/>
                <w:sz w:val="20"/>
              </w:rPr>
              <w:t>activase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pacing w:val="-2"/>
                <w:sz w:val="20"/>
              </w:rPr>
              <w:t>[Title/Abstract]))</w:t>
            </w:r>
            <w:r w:rsidRPr="008D7F5A">
              <w:rPr>
                <w:rFonts w:ascii="Times New Roman" w:eastAsia="Times New Roman" w:hAnsi="Times New Roman" w:cs="Times New Roman"/>
                <w:spacing w:val="16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pacing w:val="-2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14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pacing w:val="-2"/>
                <w:sz w:val="20"/>
              </w:rPr>
              <w:t>(Intraarterial</w:t>
            </w:r>
            <w:r w:rsidRPr="008D7F5A">
              <w:rPr>
                <w:rFonts w:ascii="Times New Roman" w:eastAsia="Times New Roman" w:hAnsi="Times New Roman" w:cs="Times New Roman"/>
                <w:spacing w:val="16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>rt-</w:t>
            </w:r>
          </w:p>
        </w:tc>
      </w:tr>
    </w:tbl>
    <w:p w14:paraId="5554AD84" w14:textId="77777777" w:rsidR="008D7F5A" w:rsidRPr="008D7F5A" w:rsidRDefault="008D7F5A" w:rsidP="008D7F5A">
      <w:pPr>
        <w:widowControl w:val="0"/>
        <w:autoSpaceDE w:val="0"/>
        <w:autoSpaceDN w:val="0"/>
        <w:spacing w:after="0" w:line="227" w:lineRule="exact"/>
        <w:rPr>
          <w:rFonts w:ascii="Times New Roman" w:eastAsia="Times New Roman" w:hAnsi="Times New Roman" w:cs="Times New Roman"/>
          <w:sz w:val="20"/>
        </w:rPr>
        <w:sectPr w:rsidR="008D7F5A" w:rsidRPr="008D7F5A" w:rsidSect="008D7F5A">
          <w:pgSz w:w="12240" w:h="15840" w:code="1"/>
          <w:pgMar w:top="720" w:right="720" w:bottom="720" w:left="720" w:header="720" w:footer="720" w:gutter="0"/>
          <w:cols w:space="720"/>
          <w:docGrid w:linePitch="299"/>
        </w:sectPr>
      </w:pP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2"/>
        <w:gridCol w:w="5665"/>
        <w:gridCol w:w="1928"/>
      </w:tblGrid>
      <w:tr w:rsidR="008D7F5A" w:rsidRPr="008D7F5A" w14:paraId="57E5829F" w14:textId="77777777" w:rsidTr="00965B8D">
        <w:trPr>
          <w:trHeight w:val="1833"/>
        </w:trPr>
        <w:tc>
          <w:tcPr>
            <w:tcW w:w="852" w:type="dxa"/>
          </w:tcPr>
          <w:p w14:paraId="2C9180B7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</w:rPr>
            </w:pPr>
          </w:p>
        </w:tc>
        <w:tc>
          <w:tcPr>
            <w:tcW w:w="7593" w:type="dxa"/>
            <w:gridSpan w:val="2"/>
          </w:tcPr>
          <w:p w14:paraId="6503A533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after="0" w:line="300" w:lineRule="exact"/>
              <w:ind w:left="107" w:right="188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z w:val="20"/>
              </w:rPr>
              <w:t>PA[Title/Abstract])) OR (Intraarterial tPA[Title/Abstract])) OR (Intraarterial tenecteplase[Title/Abstract]))</w:t>
            </w:r>
            <w:r w:rsidRPr="008D7F5A">
              <w:rPr>
                <w:rFonts w:ascii="Times New Roman" w:eastAsia="Times New Roman" w:hAnsi="Times New Roman" w:cs="Times New Roman"/>
                <w:spacing w:val="-12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13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(Intraarterial</w:t>
            </w:r>
            <w:r w:rsidRPr="008D7F5A">
              <w:rPr>
                <w:rFonts w:ascii="Times New Roman" w:eastAsia="Times New Roman" w:hAnsi="Times New Roman" w:cs="Times New Roman"/>
                <w:spacing w:val="-12"/>
                <w:sz w:val="20"/>
              </w:rPr>
              <w:t xml:space="preserve">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Metalyse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>[Title/Abstract]))</w:t>
            </w:r>
            <w:r w:rsidRPr="008D7F5A">
              <w:rPr>
                <w:rFonts w:ascii="Times New Roman" w:eastAsia="Times New Roman" w:hAnsi="Times New Roman" w:cs="Times New Roman"/>
                <w:spacing w:val="-12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13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(Intraarterial TNK[Title/Abstract])) OR (Intraarterial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NKase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[Title/Abstract])) OR (Intraarterial urokinase[Title/Abstract])) OR (Intraarterial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prourokinase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[Title/Abstract])) OR (Intraarterial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prourokinase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[Title/Abstract])) OR (Intraarterial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rhPro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>-UK[Title/Abstract])) OR (Intraarterial r-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proUK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[Title/Abstract])) OR (Intraarterial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reteplase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>[Title/Abstract])</w:t>
            </w:r>
          </w:p>
        </w:tc>
      </w:tr>
      <w:tr w:rsidR="008D7F5A" w:rsidRPr="008D7F5A" w14:paraId="791A41FB" w14:textId="77777777" w:rsidTr="00965B8D">
        <w:trPr>
          <w:trHeight w:val="1545"/>
        </w:trPr>
        <w:tc>
          <w:tcPr>
            <w:tcW w:w="852" w:type="dxa"/>
          </w:tcPr>
          <w:p w14:paraId="1AD0F996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14:paraId="5E03B194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140"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14:paraId="4EC05C8C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pacing w:val="-10"/>
                <w:sz w:val="20"/>
              </w:rPr>
              <w:t>4</w:t>
            </w:r>
          </w:p>
        </w:tc>
        <w:tc>
          <w:tcPr>
            <w:tcW w:w="7593" w:type="dxa"/>
            <w:gridSpan w:val="2"/>
          </w:tcPr>
          <w:p w14:paraId="44AB4246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7" w:after="0" w:line="300" w:lineRule="atLeast"/>
              <w:ind w:left="107" w:right="188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z w:val="20"/>
              </w:rPr>
              <w:t>(((((((((((Randomized</w:t>
            </w:r>
            <w:r w:rsidRPr="008D7F5A">
              <w:rPr>
                <w:rFonts w:ascii="Times New Roman" w:eastAsia="Times New Roman" w:hAnsi="Times New Roman" w:cs="Times New Roman"/>
                <w:spacing w:val="-8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controlled</w:t>
            </w:r>
            <w:r w:rsidRPr="008D7F5A">
              <w:rPr>
                <w:rFonts w:ascii="Times New Roman" w:eastAsia="Times New Roman" w:hAnsi="Times New Roman" w:cs="Times New Roman"/>
                <w:spacing w:val="-8"/>
                <w:sz w:val="20"/>
              </w:rPr>
              <w:t xml:space="preserve"> </w:t>
            </w:r>
            <w:proofErr w:type="gram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rial[</w:t>
            </w:r>
            <w:proofErr w:type="gramEnd"/>
            <w:r w:rsidRPr="008D7F5A">
              <w:rPr>
                <w:rFonts w:ascii="Times New Roman" w:eastAsia="Times New Roman" w:hAnsi="Times New Roman" w:cs="Times New Roman"/>
                <w:sz w:val="20"/>
              </w:rPr>
              <w:t>MeSH</w:t>
            </w:r>
            <w:r w:rsidRPr="008D7F5A">
              <w:rPr>
                <w:rFonts w:ascii="Times New Roman" w:eastAsia="Times New Roman" w:hAnsi="Times New Roman" w:cs="Times New Roman"/>
                <w:spacing w:val="-13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Terms])</w:t>
            </w:r>
            <w:r w:rsidRPr="008D7F5A">
              <w:rPr>
                <w:rFonts w:ascii="Times New Roman" w:eastAsia="Times New Roman" w:hAnsi="Times New Roman" w:cs="Times New Roman"/>
                <w:spacing w:val="-8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)</w:t>
            </w:r>
            <w:r w:rsidRPr="008D7F5A">
              <w:rPr>
                <w:rFonts w:ascii="Times New Roman" w:eastAsia="Times New Roman" w:hAnsi="Times New Roman" w:cs="Times New Roman"/>
                <w:spacing w:val="-9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10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(Randomized</w:t>
            </w:r>
            <w:r w:rsidRPr="008D7F5A">
              <w:rPr>
                <w:rFonts w:ascii="Times New Roman" w:eastAsia="Times New Roman" w:hAnsi="Times New Roman" w:cs="Times New Roman"/>
                <w:spacing w:val="-8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Controlled</w:t>
            </w:r>
            <w:r w:rsidRPr="008D7F5A">
              <w:rPr>
                <w:rFonts w:ascii="Times New Roman" w:eastAsia="Times New Roman" w:hAnsi="Times New Roman" w:cs="Times New Roman"/>
                <w:spacing w:val="-12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Trials as Topic[MeSH Terms])) OR (Controlled clinical trial[MeSH Terms])) OR (Randomized[Title/Abstract])) OR (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Randomised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>[Title/Abstract])) OR (randomly[Title/Abstract])) OR (random[Title/Abstract])) OR (placebo[Title/Abstract])) OR (trial[Title/Abstract])) OR (groups[Title/Abstract])) OR (RCT[Title/Abstract])</w:t>
            </w:r>
          </w:p>
        </w:tc>
      </w:tr>
      <w:tr w:rsidR="008D7F5A" w:rsidRPr="008D7F5A" w14:paraId="5A439066" w14:textId="77777777" w:rsidTr="00965B8D">
        <w:trPr>
          <w:trHeight w:val="473"/>
        </w:trPr>
        <w:tc>
          <w:tcPr>
            <w:tcW w:w="852" w:type="dxa"/>
          </w:tcPr>
          <w:p w14:paraId="7F62301E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130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pacing w:val="-10"/>
                <w:sz w:val="20"/>
              </w:rPr>
              <w:t>5</w:t>
            </w:r>
          </w:p>
        </w:tc>
        <w:tc>
          <w:tcPr>
            <w:tcW w:w="7593" w:type="dxa"/>
            <w:gridSpan w:val="2"/>
          </w:tcPr>
          <w:p w14:paraId="74DCEB80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139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z w:val="20"/>
              </w:rPr>
              <w:t>#1</w:t>
            </w:r>
            <w:r w:rsidRPr="008D7F5A">
              <w:rPr>
                <w:rFonts w:ascii="Times New Roman" w:eastAsia="Times New Roman" w:hAnsi="Times New Roman" w:cs="Times New Roman"/>
                <w:spacing w:val="-13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AND</w:t>
            </w:r>
            <w:r w:rsidRPr="008D7F5A">
              <w:rPr>
                <w:rFonts w:ascii="Times New Roman" w:eastAsia="Times New Roman" w:hAnsi="Times New Roman" w:cs="Times New Roman"/>
                <w:spacing w:val="-8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#2</w:t>
            </w:r>
            <w:r w:rsidRPr="008D7F5A">
              <w:rPr>
                <w:rFonts w:ascii="Times New Roman" w:eastAsia="Times New Roman" w:hAnsi="Times New Roman" w:cs="Times New Roman"/>
                <w:spacing w:val="-13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AND</w:t>
            </w:r>
            <w:r w:rsidRPr="008D7F5A">
              <w:rPr>
                <w:rFonts w:ascii="Times New Roman" w:eastAsia="Times New Roman" w:hAnsi="Times New Roman" w:cs="Times New Roman"/>
                <w:spacing w:val="-3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#3</w:t>
            </w:r>
            <w:r w:rsidRPr="008D7F5A">
              <w:rPr>
                <w:rFonts w:ascii="Times New Roman" w:eastAsia="Times New Roman" w:hAnsi="Times New Roman" w:cs="Times New Roman"/>
                <w:spacing w:val="-12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AND</w:t>
            </w:r>
            <w:r w:rsidRPr="008D7F5A">
              <w:rPr>
                <w:rFonts w:ascii="Times New Roman" w:eastAsia="Times New Roman" w:hAnsi="Times New Roman" w:cs="Times New Roman"/>
                <w:spacing w:val="-3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>#4</w:t>
            </w:r>
          </w:p>
        </w:tc>
      </w:tr>
      <w:tr w:rsidR="008D7F5A" w:rsidRPr="008D7F5A" w14:paraId="00915176" w14:textId="77777777" w:rsidTr="00965B8D">
        <w:trPr>
          <w:trHeight w:val="445"/>
        </w:trPr>
        <w:tc>
          <w:tcPr>
            <w:tcW w:w="6517" w:type="dxa"/>
            <w:gridSpan w:val="2"/>
          </w:tcPr>
          <w:p w14:paraId="6D077F7B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108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z w:val="20"/>
              </w:rPr>
              <w:t>Embase</w:t>
            </w:r>
            <w:r w:rsidRPr="008D7F5A">
              <w:rPr>
                <w:rFonts w:ascii="Times New Roman" w:eastAsia="Times New Roman" w:hAnsi="Times New Roman" w:cs="Times New Roman"/>
                <w:spacing w:val="-6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pacing w:val="-2"/>
                <w:sz w:val="20"/>
              </w:rPr>
              <w:t>search</w:t>
            </w:r>
          </w:p>
        </w:tc>
        <w:tc>
          <w:tcPr>
            <w:tcW w:w="1928" w:type="dxa"/>
          </w:tcPr>
          <w:p w14:paraId="53B27723" w14:textId="264E4B49" w:rsidR="008D7F5A" w:rsidRPr="008D7F5A" w:rsidRDefault="008D7F5A" w:rsidP="008D7F5A">
            <w:pPr>
              <w:widowControl w:val="0"/>
              <w:autoSpaceDE w:val="0"/>
              <w:autoSpaceDN w:val="0"/>
              <w:spacing w:before="108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</w:p>
        </w:tc>
      </w:tr>
      <w:tr w:rsidR="008D7F5A" w:rsidRPr="008D7F5A" w14:paraId="0BFC132A" w14:textId="77777777" w:rsidTr="00965B8D">
        <w:trPr>
          <w:trHeight w:val="443"/>
        </w:trPr>
        <w:tc>
          <w:tcPr>
            <w:tcW w:w="852" w:type="dxa"/>
          </w:tcPr>
          <w:p w14:paraId="61EEC3E1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106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>No.</w:t>
            </w:r>
          </w:p>
        </w:tc>
        <w:tc>
          <w:tcPr>
            <w:tcW w:w="7593" w:type="dxa"/>
            <w:gridSpan w:val="2"/>
          </w:tcPr>
          <w:p w14:paraId="1FDD686E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106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z w:val="20"/>
              </w:rPr>
              <w:t>Search</w:t>
            </w:r>
            <w:r w:rsidRPr="008D7F5A">
              <w:rPr>
                <w:rFonts w:ascii="Times New Roman" w:eastAsia="Times New Roman" w:hAnsi="Times New Roman" w:cs="Times New Roman"/>
                <w:spacing w:val="-4"/>
                <w:sz w:val="20"/>
              </w:rPr>
              <w:t xml:space="preserve"> term</w:t>
            </w:r>
          </w:p>
        </w:tc>
      </w:tr>
      <w:tr w:rsidR="008D7F5A" w:rsidRPr="008D7F5A" w14:paraId="4148BAD1" w14:textId="77777777" w:rsidTr="00965B8D">
        <w:trPr>
          <w:trHeight w:val="1254"/>
        </w:trPr>
        <w:tc>
          <w:tcPr>
            <w:tcW w:w="852" w:type="dxa"/>
          </w:tcPr>
          <w:p w14:paraId="6077E582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14:paraId="72AC8F5B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70"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14:paraId="61047BCF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pacing w:val="-10"/>
                <w:sz w:val="20"/>
              </w:rPr>
              <w:t>1</w:t>
            </w:r>
          </w:p>
        </w:tc>
        <w:tc>
          <w:tcPr>
            <w:tcW w:w="7593" w:type="dxa"/>
            <w:gridSpan w:val="2"/>
          </w:tcPr>
          <w:p w14:paraId="040EA7D1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9" w:after="0" w:line="300" w:lineRule="atLeast"/>
              <w:ind w:left="107" w:right="188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z w:val="20"/>
              </w:rPr>
              <w:t>'cerebrovascular accident'/exp OR 'ischemic stroke'/exp OR 'cerebrovascular</w:t>
            </w:r>
            <w:proofErr w:type="gramStart"/>
            <w:r w:rsidRPr="008D7F5A">
              <w:rPr>
                <w:rFonts w:ascii="Times New Roman" w:eastAsia="Times New Roman" w:hAnsi="Times New Roman" w:cs="Times New Roman"/>
                <w:sz w:val="20"/>
              </w:rPr>
              <w:t>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</w:t>
            </w:r>
            <w:proofErr w:type="gramEnd"/>
            <w:r w:rsidRPr="008D7F5A">
              <w:rPr>
                <w:rFonts w:ascii="Times New Roman" w:eastAsia="Times New Roman" w:hAnsi="Times New Roman" w:cs="Times New Roman"/>
                <w:sz w:val="20"/>
              </w:rPr>
              <w:t>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'intracranial vascular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'brain vascular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'stroke*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'cerebral infarct*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6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'brain</w:t>
            </w: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infarct*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6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'brain</w:t>
            </w: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 xml:space="preserve">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ischemi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>*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6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'brain</w:t>
            </w: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 xml:space="preserve">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ischaemi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>*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'cerebral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ischemi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>*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'cerebral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ischaemi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>*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</w:p>
        </w:tc>
      </w:tr>
      <w:tr w:rsidR="008D7F5A" w:rsidRPr="008D7F5A" w14:paraId="0BBB3C5C" w14:textId="77777777" w:rsidTr="00965B8D">
        <w:trPr>
          <w:trHeight w:val="1259"/>
        </w:trPr>
        <w:tc>
          <w:tcPr>
            <w:tcW w:w="852" w:type="dxa"/>
          </w:tcPr>
          <w:p w14:paraId="1E33BF1E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14:paraId="4237978C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73"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14:paraId="69BDB1CB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pacing w:val="-10"/>
                <w:sz w:val="20"/>
              </w:rPr>
              <w:t>2</w:t>
            </w:r>
          </w:p>
        </w:tc>
        <w:tc>
          <w:tcPr>
            <w:tcW w:w="7593" w:type="dxa"/>
            <w:gridSpan w:val="2"/>
          </w:tcPr>
          <w:p w14:paraId="2D5AB414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12" w:after="0" w:line="300" w:lineRule="atLeast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z w:val="20"/>
              </w:rPr>
              <w:t>'thrombectomy'/exp OR 'endovascular surgery'/exp OR 'embolectomy'/exp OR '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hrombectom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>*</w:t>
            </w:r>
            <w:proofErr w:type="gramStart"/>
            <w:r w:rsidRPr="008D7F5A">
              <w:rPr>
                <w:rFonts w:ascii="Times New Roman" w:eastAsia="Times New Roman" w:hAnsi="Times New Roman" w:cs="Times New Roman"/>
                <w:sz w:val="20"/>
              </w:rPr>
              <w:t>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</w:t>
            </w:r>
            <w:proofErr w:type="gramEnd"/>
            <w:r w:rsidRPr="008D7F5A">
              <w:rPr>
                <w:rFonts w:ascii="Times New Roman" w:eastAsia="Times New Roman" w:hAnsi="Times New Roman" w:cs="Times New Roman"/>
                <w:sz w:val="20"/>
              </w:rPr>
              <w:t>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'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embolectom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>*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'endovascular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herap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>*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'endovascular</w:t>
            </w:r>
            <w:r w:rsidRPr="008D7F5A">
              <w:rPr>
                <w:rFonts w:ascii="Times New Roman" w:eastAsia="Times New Roman" w:hAnsi="Times New Roman" w:cs="Times New Roman"/>
                <w:spacing w:val="-6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treatment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pacing w:val="-8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8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'endovascular</w:t>
            </w:r>
            <w:r w:rsidRPr="008D7F5A">
              <w:rPr>
                <w:rFonts w:ascii="Times New Roman" w:eastAsia="Times New Roman" w:hAnsi="Times New Roman" w:cs="Times New Roman"/>
                <w:spacing w:val="-6"/>
                <w:sz w:val="20"/>
              </w:rPr>
              <w:t xml:space="preserve">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hrombectom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>*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pacing w:val="-6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8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'mechanic*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pacing w:val="-2"/>
                <w:sz w:val="20"/>
              </w:rPr>
              <w:t>thrombectom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pacing w:val="-2"/>
                <w:sz w:val="20"/>
              </w:rPr>
              <w:t>*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pacing w:val="-2"/>
                <w:sz w:val="20"/>
              </w:rPr>
              <w:t>ti,ab</w:t>
            </w:r>
            <w:proofErr w:type="spellEnd"/>
          </w:p>
        </w:tc>
      </w:tr>
      <w:tr w:rsidR="008D7F5A" w:rsidRPr="008D7F5A" w14:paraId="3305B905" w14:textId="77777777" w:rsidTr="00965B8D">
        <w:trPr>
          <w:trHeight w:val="4666"/>
        </w:trPr>
        <w:tc>
          <w:tcPr>
            <w:tcW w:w="852" w:type="dxa"/>
          </w:tcPr>
          <w:p w14:paraId="290747C7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14:paraId="1759532B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14:paraId="58D86319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14:paraId="005EA50E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14:paraId="49EEBDF0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14:paraId="66F96E56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14:paraId="0A0AD2C8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14:paraId="5C44E798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14:paraId="5A75A11D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165"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14:paraId="6DB2A8C7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pacing w:val="-10"/>
                <w:sz w:val="20"/>
              </w:rPr>
              <w:t>3</w:t>
            </w:r>
          </w:p>
        </w:tc>
        <w:tc>
          <w:tcPr>
            <w:tcW w:w="7593" w:type="dxa"/>
            <w:gridSpan w:val="2"/>
          </w:tcPr>
          <w:p w14:paraId="7A01D2ED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135" w:after="0" w:line="312" w:lineRule="auto"/>
              <w:ind w:left="107" w:right="210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z w:val="20"/>
              </w:rPr>
              <w:t>'intra-arterial thrombolysis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'intra-arterial thrombolytic*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'intra-arterial fibrinolysis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pacing w:val="-3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'intra-arterial</w:t>
            </w:r>
            <w:r w:rsidRPr="008D7F5A">
              <w:rPr>
                <w:rFonts w:ascii="Times New Roman" w:eastAsia="Times New Roman" w:hAnsi="Times New Roman" w:cs="Times New Roman"/>
                <w:spacing w:val="-4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fibrinolytic*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pacing w:val="-3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'intra-arterial</w:t>
            </w:r>
            <w:r w:rsidRPr="008D7F5A">
              <w:rPr>
                <w:rFonts w:ascii="Times New Roman" w:eastAsia="Times New Roman" w:hAnsi="Times New Roman" w:cs="Times New Roman"/>
                <w:spacing w:val="-4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tissue</w:t>
            </w:r>
            <w:r w:rsidRPr="008D7F5A">
              <w:rPr>
                <w:rFonts w:ascii="Times New Roman" w:eastAsia="Times New Roman" w:hAnsi="Times New Roman" w:cs="Times New Roman"/>
                <w:spacing w:val="-4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plasminogen activator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'intra-arterial alteplase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'intra-arterial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actilyse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>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'intra- arterial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activase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>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'intra-arterial rt-pa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'intra-arterial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pa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>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'intra- arterial tenecteplase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'intra-arterial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metalyse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>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'intra-arterial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nk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>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'intra-arterial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nkase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>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'intra-arterial urokinase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'intra-arterial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prourokinase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>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'intra-arterial pro-urokinase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'intra-arterial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rhpro-uk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>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'intra-arterial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r-pro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uk':ti,ab OR 'intra-arterial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reteplase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>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'intraarterial thrombolysis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'intraarterial thrombolytic*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'intraarterial fibrinolysis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</w:t>
            </w:r>
            <w:r w:rsidRPr="008D7F5A">
              <w:rPr>
                <w:rFonts w:ascii="Times New Roman" w:eastAsia="Times New Roman" w:hAnsi="Times New Roman" w:cs="Times New Roman"/>
                <w:spacing w:val="-2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'intraarterial</w:t>
            </w:r>
            <w:r w:rsidRPr="008D7F5A">
              <w:rPr>
                <w:rFonts w:ascii="Times New Roman" w:eastAsia="Times New Roman" w:hAnsi="Times New Roman" w:cs="Times New Roman"/>
                <w:spacing w:val="-1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fibrinolytic*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</w:t>
            </w:r>
            <w:r w:rsidRPr="008D7F5A">
              <w:rPr>
                <w:rFonts w:ascii="Times New Roman" w:eastAsia="Times New Roman" w:hAnsi="Times New Roman" w:cs="Times New Roman"/>
                <w:spacing w:val="-2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'intraarterial</w:t>
            </w:r>
            <w:r w:rsidRPr="008D7F5A">
              <w:rPr>
                <w:rFonts w:ascii="Times New Roman" w:eastAsia="Times New Roman" w:hAnsi="Times New Roman" w:cs="Times New Roman"/>
                <w:spacing w:val="-1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tissue</w:t>
            </w:r>
            <w:r w:rsidRPr="008D7F5A">
              <w:rPr>
                <w:rFonts w:ascii="Times New Roman" w:eastAsia="Times New Roman" w:hAnsi="Times New Roman" w:cs="Times New Roman"/>
                <w:spacing w:val="-1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plasminogen activator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'intraarterial alteplase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'intraarterial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actilyse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>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'intraarterial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activase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>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'intraarterial rt-pa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'intraarterial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pa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>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'intraarterial tenecteplase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</w:t>
            </w:r>
            <w:r w:rsidRPr="008D7F5A">
              <w:rPr>
                <w:rFonts w:ascii="Times New Roman" w:eastAsia="Times New Roman" w:hAnsi="Times New Roman" w:cs="Times New Roman"/>
                <w:spacing w:val="-6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'intraarterial</w:t>
            </w: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 xml:space="preserve">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metalyse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>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pacing w:val="-4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6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'intraarterial</w:t>
            </w: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 xml:space="preserve">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nk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>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pacing w:val="-4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6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'intraarterial</w:t>
            </w: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 xml:space="preserve">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nkase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>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pacing w:val="-4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 'intraarterial urokinase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'intraarterial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prourokinase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>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'intraarterial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rhpro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-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uk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>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'intraarterial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r-pro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uk':ti,ab OR 'intraarterial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reteplase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>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</w:p>
        </w:tc>
      </w:tr>
      <w:tr w:rsidR="008D7F5A" w:rsidRPr="008D7F5A" w14:paraId="6F15D9B5" w14:textId="77777777" w:rsidTr="00965B8D">
        <w:trPr>
          <w:trHeight w:val="988"/>
        </w:trPr>
        <w:tc>
          <w:tcPr>
            <w:tcW w:w="852" w:type="dxa"/>
          </w:tcPr>
          <w:p w14:paraId="7D97D672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166"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14:paraId="450AC741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pacing w:val="-10"/>
                <w:sz w:val="20"/>
              </w:rPr>
              <w:t>4</w:t>
            </w:r>
          </w:p>
        </w:tc>
        <w:tc>
          <w:tcPr>
            <w:tcW w:w="7593" w:type="dxa"/>
            <w:gridSpan w:val="2"/>
          </w:tcPr>
          <w:p w14:paraId="498ADB8F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26" w:after="0" w:line="300" w:lineRule="atLeast"/>
              <w:ind w:left="107" w:right="126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z w:val="20"/>
              </w:rPr>
              <w:t>'controlled</w:t>
            </w:r>
            <w:r w:rsidRPr="008D7F5A">
              <w:rPr>
                <w:rFonts w:ascii="Times New Roman" w:eastAsia="Times New Roman" w:hAnsi="Times New Roman" w:cs="Times New Roman"/>
                <w:spacing w:val="-4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clinical</w:t>
            </w: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trial'/exp</w:t>
            </w:r>
            <w:r w:rsidRPr="008D7F5A">
              <w:rPr>
                <w:rFonts w:ascii="Times New Roman" w:eastAsia="Times New Roman" w:hAnsi="Times New Roman" w:cs="Times New Roman"/>
                <w:spacing w:val="-6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3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'randomized</w:t>
            </w:r>
            <w:r w:rsidRPr="008D7F5A">
              <w:rPr>
                <w:rFonts w:ascii="Times New Roman" w:eastAsia="Times New Roman" w:hAnsi="Times New Roman" w:cs="Times New Roman"/>
                <w:spacing w:val="-4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controlled</w:t>
            </w:r>
            <w:r w:rsidRPr="008D7F5A">
              <w:rPr>
                <w:rFonts w:ascii="Times New Roman" w:eastAsia="Times New Roman" w:hAnsi="Times New Roman" w:cs="Times New Roman"/>
                <w:spacing w:val="-6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trial'/exp</w:t>
            </w:r>
            <w:r w:rsidRPr="008D7F5A">
              <w:rPr>
                <w:rFonts w:ascii="Times New Roman" w:eastAsia="Times New Roman" w:hAnsi="Times New Roman" w:cs="Times New Roman"/>
                <w:spacing w:val="-4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6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'randomized</w:t>
            </w:r>
            <w:proofErr w:type="gramStart"/>
            <w:r w:rsidRPr="008D7F5A">
              <w:rPr>
                <w:rFonts w:ascii="Times New Roman" w:eastAsia="Times New Roman" w:hAnsi="Times New Roman" w:cs="Times New Roman"/>
                <w:sz w:val="20"/>
              </w:rPr>
              <w:t>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</w:t>
            </w:r>
            <w:proofErr w:type="gramEnd"/>
            <w:r w:rsidRPr="008D7F5A">
              <w:rPr>
                <w:rFonts w:ascii="Times New Roman" w:eastAsia="Times New Roman" w:hAnsi="Times New Roman" w:cs="Times New Roman"/>
                <w:sz w:val="20"/>
              </w:rPr>
              <w:t>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pacing w:val="-4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 '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randomised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>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'randomly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'random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'placebo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'trial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'groups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'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rct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>'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,ab</w:t>
            </w:r>
            <w:proofErr w:type="spellEnd"/>
          </w:p>
        </w:tc>
      </w:tr>
      <w:tr w:rsidR="008D7F5A" w:rsidRPr="008D7F5A" w14:paraId="12895554" w14:textId="77777777" w:rsidTr="00965B8D">
        <w:trPr>
          <w:trHeight w:val="421"/>
        </w:trPr>
        <w:tc>
          <w:tcPr>
            <w:tcW w:w="852" w:type="dxa"/>
          </w:tcPr>
          <w:p w14:paraId="344DF003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115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pacing w:val="-10"/>
                <w:sz w:val="20"/>
              </w:rPr>
              <w:t>5</w:t>
            </w:r>
          </w:p>
        </w:tc>
        <w:tc>
          <w:tcPr>
            <w:tcW w:w="7593" w:type="dxa"/>
            <w:gridSpan w:val="2"/>
          </w:tcPr>
          <w:p w14:paraId="2CFD754A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115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z w:val="20"/>
              </w:rPr>
              <w:t>#1</w:t>
            </w:r>
            <w:r w:rsidRPr="008D7F5A">
              <w:rPr>
                <w:rFonts w:ascii="Times New Roman" w:eastAsia="Times New Roman" w:hAnsi="Times New Roman" w:cs="Times New Roman"/>
                <w:spacing w:val="-13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AND</w:t>
            </w:r>
            <w:r w:rsidRPr="008D7F5A">
              <w:rPr>
                <w:rFonts w:ascii="Times New Roman" w:eastAsia="Times New Roman" w:hAnsi="Times New Roman" w:cs="Times New Roman"/>
                <w:spacing w:val="-8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#2</w:t>
            </w:r>
            <w:r w:rsidRPr="008D7F5A">
              <w:rPr>
                <w:rFonts w:ascii="Times New Roman" w:eastAsia="Times New Roman" w:hAnsi="Times New Roman" w:cs="Times New Roman"/>
                <w:spacing w:val="-13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AND</w:t>
            </w:r>
            <w:r w:rsidRPr="008D7F5A">
              <w:rPr>
                <w:rFonts w:ascii="Times New Roman" w:eastAsia="Times New Roman" w:hAnsi="Times New Roman" w:cs="Times New Roman"/>
                <w:spacing w:val="-3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#3</w:t>
            </w:r>
            <w:r w:rsidRPr="008D7F5A">
              <w:rPr>
                <w:rFonts w:ascii="Times New Roman" w:eastAsia="Times New Roman" w:hAnsi="Times New Roman" w:cs="Times New Roman"/>
                <w:spacing w:val="-12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AND</w:t>
            </w:r>
            <w:r w:rsidRPr="008D7F5A">
              <w:rPr>
                <w:rFonts w:ascii="Times New Roman" w:eastAsia="Times New Roman" w:hAnsi="Times New Roman" w:cs="Times New Roman"/>
                <w:spacing w:val="-3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>#4</w:t>
            </w:r>
          </w:p>
        </w:tc>
      </w:tr>
      <w:tr w:rsidR="008D7F5A" w:rsidRPr="008D7F5A" w14:paraId="19353F5E" w14:textId="77777777" w:rsidTr="00965B8D">
        <w:trPr>
          <w:trHeight w:val="445"/>
        </w:trPr>
        <w:tc>
          <w:tcPr>
            <w:tcW w:w="6517" w:type="dxa"/>
            <w:gridSpan w:val="2"/>
          </w:tcPr>
          <w:p w14:paraId="399B28E5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108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z w:val="20"/>
              </w:rPr>
              <w:t>Cochrane</w:t>
            </w:r>
            <w:r w:rsidRPr="008D7F5A">
              <w:rPr>
                <w:rFonts w:ascii="Times New Roman" w:eastAsia="Times New Roman" w:hAnsi="Times New Roman" w:cs="Times New Roman"/>
                <w:spacing w:val="-8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Central</w:t>
            </w:r>
            <w:r w:rsidRPr="008D7F5A">
              <w:rPr>
                <w:rFonts w:ascii="Times New Roman" w:eastAsia="Times New Roman" w:hAnsi="Times New Roman" w:cs="Times New Roman"/>
                <w:spacing w:val="-7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Register</w:t>
            </w:r>
            <w:r w:rsidRPr="008D7F5A">
              <w:rPr>
                <w:rFonts w:ascii="Times New Roman" w:eastAsia="Times New Roman" w:hAnsi="Times New Roman" w:cs="Times New Roman"/>
                <w:spacing w:val="-6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f</w:t>
            </w:r>
            <w:r w:rsidRPr="008D7F5A">
              <w:rPr>
                <w:rFonts w:ascii="Times New Roman" w:eastAsia="Times New Roman" w:hAnsi="Times New Roman" w:cs="Times New Roman"/>
                <w:spacing w:val="-6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Controlled</w:t>
            </w:r>
            <w:r w:rsidRPr="008D7F5A">
              <w:rPr>
                <w:rFonts w:ascii="Times New Roman" w:eastAsia="Times New Roman" w:hAnsi="Times New Roman" w:cs="Times New Roman"/>
                <w:spacing w:val="-10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Trials</w:t>
            </w:r>
            <w:r w:rsidRPr="008D7F5A">
              <w:rPr>
                <w:rFonts w:ascii="Times New Roman" w:eastAsia="Times New Roman" w:hAnsi="Times New Roman" w:cs="Times New Roman"/>
                <w:spacing w:val="-7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pacing w:val="-2"/>
                <w:sz w:val="20"/>
              </w:rPr>
              <w:t>search</w:t>
            </w:r>
          </w:p>
        </w:tc>
        <w:tc>
          <w:tcPr>
            <w:tcW w:w="1928" w:type="dxa"/>
          </w:tcPr>
          <w:p w14:paraId="107CA792" w14:textId="5DA17529" w:rsidR="008D7F5A" w:rsidRPr="008D7F5A" w:rsidRDefault="008D7F5A" w:rsidP="008D7F5A">
            <w:pPr>
              <w:widowControl w:val="0"/>
              <w:autoSpaceDE w:val="0"/>
              <w:autoSpaceDN w:val="0"/>
              <w:spacing w:before="108"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</w:tr>
      <w:tr w:rsidR="008D7F5A" w:rsidRPr="008D7F5A" w14:paraId="269996BA" w14:textId="77777777" w:rsidTr="00965B8D">
        <w:trPr>
          <w:trHeight w:val="444"/>
        </w:trPr>
        <w:tc>
          <w:tcPr>
            <w:tcW w:w="852" w:type="dxa"/>
          </w:tcPr>
          <w:p w14:paraId="0B770BBD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108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>No.</w:t>
            </w:r>
          </w:p>
        </w:tc>
        <w:tc>
          <w:tcPr>
            <w:tcW w:w="7593" w:type="dxa"/>
            <w:gridSpan w:val="2"/>
          </w:tcPr>
          <w:p w14:paraId="7109F8C5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108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z w:val="20"/>
              </w:rPr>
              <w:t>Search</w:t>
            </w:r>
            <w:r w:rsidRPr="008D7F5A">
              <w:rPr>
                <w:rFonts w:ascii="Times New Roman" w:eastAsia="Times New Roman" w:hAnsi="Times New Roman" w:cs="Times New Roman"/>
                <w:spacing w:val="-4"/>
                <w:sz w:val="20"/>
              </w:rPr>
              <w:t xml:space="preserve"> term</w:t>
            </w:r>
          </w:p>
        </w:tc>
      </w:tr>
      <w:tr w:rsidR="008D7F5A" w:rsidRPr="008D7F5A" w14:paraId="180F2F48" w14:textId="77777777" w:rsidTr="00965B8D">
        <w:trPr>
          <w:trHeight w:val="388"/>
        </w:trPr>
        <w:tc>
          <w:tcPr>
            <w:tcW w:w="852" w:type="dxa"/>
          </w:tcPr>
          <w:p w14:paraId="6D382C78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96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pacing w:val="-10"/>
                <w:sz w:val="20"/>
              </w:rPr>
              <w:lastRenderedPageBreak/>
              <w:t>1</w:t>
            </w:r>
          </w:p>
        </w:tc>
        <w:tc>
          <w:tcPr>
            <w:tcW w:w="7593" w:type="dxa"/>
            <w:gridSpan w:val="2"/>
          </w:tcPr>
          <w:p w14:paraId="1F0EDBB3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96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z w:val="20"/>
              </w:rPr>
              <w:t>MeSH</w:t>
            </w:r>
            <w:r w:rsidRPr="008D7F5A">
              <w:rPr>
                <w:rFonts w:ascii="Times New Roman" w:eastAsia="Times New Roman" w:hAnsi="Times New Roman" w:cs="Times New Roman"/>
                <w:spacing w:val="-7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descriptor:</w:t>
            </w:r>
            <w:r w:rsidRPr="008D7F5A">
              <w:rPr>
                <w:rFonts w:ascii="Times New Roman" w:eastAsia="Times New Roman" w:hAnsi="Times New Roman" w:cs="Times New Roman"/>
                <w:spacing w:val="-6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[Stroke]</w:t>
            </w: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explode</w:t>
            </w:r>
            <w:r w:rsidRPr="008D7F5A">
              <w:rPr>
                <w:rFonts w:ascii="Times New Roman" w:eastAsia="Times New Roman" w:hAnsi="Times New Roman" w:cs="Times New Roman"/>
                <w:spacing w:val="-6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all</w:t>
            </w: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pacing w:val="-2"/>
                <w:sz w:val="20"/>
              </w:rPr>
              <w:t>trees</w:t>
            </w:r>
          </w:p>
        </w:tc>
      </w:tr>
      <w:tr w:rsidR="008D7F5A" w:rsidRPr="008D7F5A" w14:paraId="4B2434DF" w14:textId="77777777" w:rsidTr="00965B8D">
        <w:trPr>
          <w:trHeight w:val="385"/>
        </w:trPr>
        <w:tc>
          <w:tcPr>
            <w:tcW w:w="852" w:type="dxa"/>
          </w:tcPr>
          <w:p w14:paraId="19959B0D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96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pacing w:val="-10"/>
                <w:sz w:val="20"/>
              </w:rPr>
              <w:t>2</w:t>
            </w:r>
          </w:p>
        </w:tc>
        <w:tc>
          <w:tcPr>
            <w:tcW w:w="7593" w:type="dxa"/>
            <w:gridSpan w:val="2"/>
          </w:tcPr>
          <w:p w14:paraId="1B69F68D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96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z w:val="20"/>
              </w:rPr>
              <w:t>MeSH</w:t>
            </w:r>
            <w:r w:rsidRPr="008D7F5A">
              <w:rPr>
                <w:rFonts w:ascii="Times New Roman" w:eastAsia="Times New Roman" w:hAnsi="Times New Roman" w:cs="Times New Roman"/>
                <w:spacing w:val="-9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descriptor:</w:t>
            </w:r>
            <w:r w:rsidRPr="008D7F5A">
              <w:rPr>
                <w:rFonts w:ascii="Times New Roman" w:eastAsia="Times New Roman" w:hAnsi="Times New Roman" w:cs="Times New Roman"/>
                <w:spacing w:val="-8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[Cerebrovascular</w:t>
            </w:r>
            <w:r w:rsidRPr="008D7F5A">
              <w:rPr>
                <w:rFonts w:ascii="Times New Roman" w:eastAsia="Times New Roman" w:hAnsi="Times New Roman" w:cs="Times New Roman"/>
                <w:spacing w:val="-6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Disorders]</w:t>
            </w:r>
            <w:r w:rsidRPr="008D7F5A">
              <w:rPr>
                <w:rFonts w:ascii="Times New Roman" w:eastAsia="Times New Roman" w:hAnsi="Times New Roman" w:cs="Times New Roman"/>
                <w:spacing w:val="-7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explode</w:t>
            </w:r>
            <w:r w:rsidRPr="008D7F5A">
              <w:rPr>
                <w:rFonts w:ascii="Times New Roman" w:eastAsia="Times New Roman" w:hAnsi="Times New Roman" w:cs="Times New Roman"/>
                <w:spacing w:val="-8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all</w:t>
            </w:r>
            <w:r w:rsidRPr="008D7F5A">
              <w:rPr>
                <w:rFonts w:ascii="Times New Roman" w:eastAsia="Times New Roman" w:hAnsi="Times New Roman" w:cs="Times New Roman"/>
                <w:spacing w:val="-7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pacing w:val="-4"/>
                <w:sz w:val="20"/>
              </w:rPr>
              <w:t>trees</w:t>
            </w:r>
          </w:p>
        </w:tc>
      </w:tr>
      <w:tr w:rsidR="008D7F5A" w:rsidRPr="008D7F5A" w14:paraId="22AC26FB" w14:textId="77777777" w:rsidTr="00965B8D">
        <w:trPr>
          <w:trHeight w:val="386"/>
        </w:trPr>
        <w:tc>
          <w:tcPr>
            <w:tcW w:w="852" w:type="dxa"/>
          </w:tcPr>
          <w:p w14:paraId="470D2AF3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96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pacing w:val="-10"/>
                <w:sz w:val="20"/>
              </w:rPr>
              <w:t>3</w:t>
            </w:r>
          </w:p>
        </w:tc>
        <w:tc>
          <w:tcPr>
            <w:tcW w:w="7593" w:type="dxa"/>
            <w:gridSpan w:val="2"/>
          </w:tcPr>
          <w:p w14:paraId="5F35813F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96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z w:val="20"/>
              </w:rPr>
              <w:t>MeSH</w:t>
            </w:r>
            <w:r w:rsidRPr="008D7F5A">
              <w:rPr>
                <w:rFonts w:ascii="Times New Roman" w:eastAsia="Times New Roman" w:hAnsi="Times New Roman" w:cs="Times New Roman"/>
                <w:spacing w:val="-7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descriptor:</w:t>
            </w:r>
            <w:r w:rsidRPr="008D7F5A">
              <w:rPr>
                <w:rFonts w:ascii="Times New Roman" w:eastAsia="Times New Roman" w:hAnsi="Times New Roman" w:cs="Times New Roman"/>
                <w:spacing w:val="-7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[Brain</w:t>
            </w: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Infarction]</w:t>
            </w:r>
            <w:r w:rsidRPr="008D7F5A">
              <w:rPr>
                <w:rFonts w:ascii="Times New Roman" w:eastAsia="Times New Roman" w:hAnsi="Times New Roman" w:cs="Times New Roman"/>
                <w:spacing w:val="-6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explode</w:t>
            </w:r>
            <w:r w:rsidRPr="008D7F5A">
              <w:rPr>
                <w:rFonts w:ascii="Times New Roman" w:eastAsia="Times New Roman" w:hAnsi="Times New Roman" w:cs="Times New Roman"/>
                <w:spacing w:val="-6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all</w:t>
            </w:r>
            <w:r w:rsidRPr="008D7F5A">
              <w:rPr>
                <w:rFonts w:ascii="Times New Roman" w:eastAsia="Times New Roman" w:hAnsi="Times New Roman" w:cs="Times New Roman"/>
                <w:spacing w:val="-6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pacing w:val="-2"/>
                <w:sz w:val="20"/>
              </w:rPr>
              <w:t>trees</w:t>
            </w:r>
          </w:p>
        </w:tc>
      </w:tr>
      <w:tr w:rsidR="008D7F5A" w:rsidRPr="008D7F5A" w14:paraId="57E63034" w14:textId="77777777" w:rsidTr="00965B8D">
        <w:trPr>
          <w:trHeight w:val="388"/>
        </w:trPr>
        <w:tc>
          <w:tcPr>
            <w:tcW w:w="852" w:type="dxa"/>
          </w:tcPr>
          <w:p w14:paraId="41601D89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98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pacing w:val="-10"/>
                <w:sz w:val="20"/>
              </w:rPr>
              <w:t>4</w:t>
            </w:r>
          </w:p>
        </w:tc>
        <w:tc>
          <w:tcPr>
            <w:tcW w:w="7593" w:type="dxa"/>
            <w:gridSpan w:val="2"/>
          </w:tcPr>
          <w:p w14:paraId="1F59ED02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98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z w:val="20"/>
              </w:rPr>
              <w:t>MeSH</w:t>
            </w:r>
            <w:r w:rsidRPr="008D7F5A">
              <w:rPr>
                <w:rFonts w:ascii="Times New Roman" w:eastAsia="Times New Roman" w:hAnsi="Times New Roman" w:cs="Times New Roman"/>
                <w:spacing w:val="-7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descriptor:</w:t>
            </w: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[Brain</w:t>
            </w: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Ischemia]</w:t>
            </w: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explode</w:t>
            </w:r>
            <w:r w:rsidRPr="008D7F5A">
              <w:rPr>
                <w:rFonts w:ascii="Times New Roman" w:eastAsia="Times New Roman" w:hAnsi="Times New Roman" w:cs="Times New Roman"/>
                <w:spacing w:val="-6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all</w:t>
            </w:r>
            <w:r w:rsidRPr="008D7F5A">
              <w:rPr>
                <w:rFonts w:ascii="Times New Roman" w:eastAsia="Times New Roman" w:hAnsi="Times New Roman" w:cs="Times New Roman"/>
                <w:spacing w:val="-6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pacing w:val="-2"/>
                <w:sz w:val="20"/>
              </w:rPr>
              <w:t>trees</w:t>
            </w:r>
          </w:p>
        </w:tc>
      </w:tr>
      <w:tr w:rsidR="008D7F5A" w:rsidRPr="008D7F5A" w14:paraId="0AB51470" w14:textId="77777777" w:rsidTr="00965B8D">
        <w:trPr>
          <w:trHeight w:val="669"/>
        </w:trPr>
        <w:tc>
          <w:tcPr>
            <w:tcW w:w="852" w:type="dxa"/>
          </w:tcPr>
          <w:p w14:paraId="34D429DC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7"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14:paraId="4A56B723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1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pacing w:val="-10"/>
                <w:sz w:val="20"/>
              </w:rPr>
              <w:t>5</w:t>
            </w:r>
          </w:p>
        </w:tc>
        <w:tc>
          <w:tcPr>
            <w:tcW w:w="7593" w:type="dxa"/>
            <w:gridSpan w:val="2"/>
          </w:tcPr>
          <w:p w14:paraId="7BBC87DD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19" w:after="0" w:line="300" w:lineRule="atLeast"/>
              <w:ind w:left="107" w:right="188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z w:val="20"/>
              </w:rPr>
              <w:t>(</w:t>
            </w:r>
            <w:proofErr w:type="gramStart"/>
            <w:r w:rsidRPr="008D7F5A">
              <w:rPr>
                <w:rFonts w:ascii="Times New Roman" w:eastAsia="Times New Roman" w:hAnsi="Times New Roman" w:cs="Times New Roman"/>
                <w:sz w:val="20"/>
              </w:rPr>
              <w:t>stroke</w:t>
            </w:r>
            <w:proofErr w:type="gramEnd"/>
            <w:r w:rsidRPr="008D7F5A">
              <w:rPr>
                <w:rFonts w:ascii="Times New Roman" w:eastAsia="Times New Roman" w:hAnsi="Times New Roman" w:cs="Times New Roman"/>
                <w:sz w:val="20"/>
              </w:rPr>
              <w:t>?</w:t>
            </w: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6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cerebrovascular</w:t>
            </w:r>
            <w:r w:rsidRPr="008D7F5A">
              <w:rPr>
                <w:rFonts w:ascii="Times New Roman" w:eastAsia="Times New Roman" w:hAnsi="Times New Roman" w:cs="Times New Roman"/>
                <w:spacing w:val="-4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accident?</w:t>
            </w: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6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cerebral</w:t>
            </w: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infarct*</w:t>
            </w:r>
            <w:r w:rsidRPr="008D7F5A">
              <w:rPr>
                <w:rFonts w:ascii="Times New Roman" w:eastAsia="Times New Roman" w:hAnsi="Times New Roman" w:cs="Times New Roman"/>
                <w:spacing w:val="-6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6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brain</w:t>
            </w:r>
            <w:r w:rsidRPr="008D7F5A">
              <w:rPr>
                <w:rFonts w:ascii="Times New Roman" w:eastAsia="Times New Roman" w:hAnsi="Times New Roman" w:cs="Times New Roman"/>
                <w:spacing w:val="-4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infarct*</w:t>
            </w:r>
            <w:r w:rsidRPr="008D7F5A">
              <w:rPr>
                <w:rFonts w:ascii="Times New Roman" w:eastAsia="Times New Roman" w:hAnsi="Times New Roman" w:cs="Times New Roman"/>
                <w:spacing w:val="-4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6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large vessel occlusion OR large-vessel occlusion</w:t>
            </w:r>
            <w:proofErr w:type="gramStart"/>
            <w:r w:rsidRPr="008D7F5A">
              <w:rPr>
                <w:rFonts w:ascii="Times New Roman" w:eastAsia="Times New Roman" w:hAnsi="Times New Roman" w:cs="Times New Roman"/>
                <w:sz w:val="20"/>
              </w:rPr>
              <w:t>)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</w:t>
            </w:r>
            <w:proofErr w:type="gramEnd"/>
            <w:r w:rsidRPr="008D7F5A">
              <w:rPr>
                <w:rFonts w:ascii="Times New Roman" w:eastAsia="Times New Roman" w:hAnsi="Times New Roman" w:cs="Times New Roman"/>
                <w:sz w:val="20"/>
              </w:rPr>
              <w:t>,ab,kw</w:t>
            </w:r>
            <w:proofErr w:type="spellEnd"/>
          </w:p>
        </w:tc>
      </w:tr>
      <w:tr w:rsidR="008D7F5A" w:rsidRPr="008D7F5A" w14:paraId="5FF07DD8" w14:textId="77777777" w:rsidTr="00965B8D">
        <w:trPr>
          <w:trHeight w:val="388"/>
        </w:trPr>
        <w:tc>
          <w:tcPr>
            <w:tcW w:w="852" w:type="dxa"/>
          </w:tcPr>
          <w:p w14:paraId="5FDDB692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96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pacing w:val="-10"/>
                <w:sz w:val="20"/>
              </w:rPr>
              <w:t>6</w:t>
            </w:r>
          </w:p>
        </w:tc>
        <w:tc>
          <w:tcPr>
            <w:tcW w:w="7593" w:type="dxa"/>
            <w:gridSpan w:val="2"/>
          </w:tcPr>
          <w:p w14:paraId="57B1ED7B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96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z w:val="20"/>
              </w:rPr>
              <w:t>#1</w:t>
            </w:r>
            <w:r w:rsidRPr="008D7F5A">
              <w:rPr>
                <w:rFonts w:ascii="Times New Roman" w:eastAsia="Times New Roman" w:hAnsi="Times New Roman" w:cs="Times New Roman"/>
                <w:spacing w:val="-1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3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#2</w:t>
            </w:r>
            <w:r w:rsidRPr="008D7F5A">
              <w:rPr>
                <w:rFonts w:ascii="Times New Roman" w:eastAsia="Times New Roman" w:hAnsi="Times New Roman" w:cs="Times New Roman"/>
                <w:spacing w:val="-1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3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#3</w:t>
            </w:r>
            <w:r w:rsidRPr="008D7F5A">
              <w:rPr>
                <w:rFonts w:ascii="Times New Roman" w:eastAsia="Times New Roman" w:hAnsi="Times New Roman" w:cs="Times New Roman"/>
                <w:spacing w:val="-1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3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#4</w:t>
            </w:r>
            <w:r w:rsidRPr="008D7F5A">
              <w:rPr>
                <w:rFonts w:ascii="Times New Roman" w:eastAsia="Times New Roman" w:hAnsi="Times New Roman" w:cs="Times New Roman"/>
                <w:spacing w:val="2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3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>#5</w:t>
            </w:r>
          </w:p>
        </w:tc>
      </w:tr>
      <w:tr w:rsidR="008D7F5A" w:rsidRPr="008D7F5A" w14:paraId="0A303FDE" w14:textId="77777777" w:rsidTr="00965B8D">
        <w:trPr>
          <w:trHeight w:val="385"/>
        </w:trPr>
        <w:tc>
          <w:tcPr>
            <w:tcW w:w="852" w:type="dxa"/>
          </w:tcPr>
          <w:p w14:paraId="2818B278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96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pacing w:val="-10"/>
                <w:sz w:val="20"/>
              </w:rPr>
              <w:t>7</w:t>
            </w:r>
          </w:p>
        </w:tc>
        <w:tc>
          <w:tcPr>
            <w:tcW w:w="7593" w:type="dxa"/>
            <w:gridSpan w:val="2"/>
          </w:tcPr>
          <w:p w14:paraId="568367C1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96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z w:val="20"/>
              </w:rPr>
              <w:t>MeSH</w:t>
            </w:r>
            <w:r w:rsidRPr="008D7F5A">
              <w:rPr>
                <w:rFonts w:ascii="Times New Roman" w:eastAsia="Times New Roman" w:hAnsi="Times New Roman" w:cs="Times New Roman"/>
                <w:spacing w:val="-8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descriptor:</w:t>
            </w:r>
            <w:r w:rsidRPr="008D7F5A">
              <w:rPr>
                <w:rFonts w:ascii="Times New Roman" w:eastAsia="Times New Roman" w:hAnsi="Times New Roman" w:cs="Times New Roman"/>
                <w:spacing w:val="-8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[Thrombectomy]</w:t>
            </w:r>
            <w:r w:rsidRPr="008D7F5A">
              <w:rPr>
                <w:rFonts w:ascii="Times New Roman" w:eastAsia="Times New Roman" w:hAnsi="Times New Roman" w:cs="Times New Roman"/>
                <w:spacing w:val="-6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explode</w:t>
            </w:r>
            <w:r w:rsidRPr="008D7F5A">
              <w:rPr>
                <w:rFonts w:ascii="Times New Roman" w:eastAsia="Times New Roman" w:hAnsi="Times New Roman" w:cs="Times New Roman"/>
                <w:spacing w:val="-9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all</w:t>
            </w:r>
            <w:r w:rsidRPr="008D7F5A">
              <w:rPr>
                <w:rFonts w:ascii="Times New Roman" w:eastAsia="Times New Roman" w:hAnsi="Times New Roman" w:cs="Times New Roman"/>
                <w:spacing w:val="-1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pacing w:val="-2"/>
                <w:sz w:val="20"/>
              </w:rPr>
              <w:t>trees</w:t>
            </w:r>
          </w:p>
        </w:tc>
      </w:tr>
      <w:tr w:rsidR="008D7F5A" w:rsidRPr="008D7F5A" w14:paraId="08CB28B8" w14:textId="77777777" w:rsidTr="00965B8D">
        <w:trPr>
          <w:trHeight w:val="386"/>
        </w:trPr>
        <w:tc>
          <w:tcPr>
            <w:tcW w:w="852" w:type="dxa"/>
          </w:tcPr>
          <w:p w14:paraId="780ED893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97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pacing w:val="-10"/>
                <w:sz w:val="20"/>
              </w:rPr>
              <w:t>8</w:t>
            </w:r>
          </w:p>
        </w:tc>
        <w:tc>
          <w:tcPr>
            <w:tcW w:w="7593" w:type="dxa"/>
            <w:gridSpan w:val="2"/>
          </w:tcPr>
          <w:p w14:paraId="6C9770B1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97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z w:val="20"/>
              </w:rPr>
              <w:t>MeSH</w:t>
            </w:r>
            <w:r w:rsidRPr="008D7F5A">
              <w:rPr>
                <w:rFonts w:ascii="Times New Roman" w:eastAsia="Times New Roman" w:hAnsi="Times New Roman" w:cs="Times New Roman"/>
                <w:spacing w:val="-8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descriptor:</w:t>
            </w:r>
            <w:r w:rsidRPr="008D7F5A">
              <w:rPr>
                <w:rFonts w:ascii="Times New Roman" w:eastAsia="Times New Roman" w:hAnsi="Times New Roman" w:cs="Times New Roman"/>
                <w:spacing w:val="-8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[Embolectomy]</w:t>
            </w:r>
            <w:r w:rsidRPr="008D7F5A">
              <w:rPr>
                <w:rFonts w:ascii="Times New Roman" w:eastAsia="Times New Roman" w:hAnsi="Times New Roman" w:cs="Times New Roman"/>
                <w:spacing w:val="-7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explode</w:t>
            </w:r>
            <w:r w:rsidRPr="008D7F5A">
              <w:rPr>
                <w:rFonts w:ascii="Times New Roman" w:eastAsia="Times New Roman" w:hAnsi="Times New Roman" w:cs="Times New Roman"/>
                <w:spacing w:val="-6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all</w:t>
            </w:r>
            <w:r w:rsidRPr="008D7F5A">
              <w:rPr>
                <w:rFonts w:ascii="Times New Roman" w:eastAsia="Times New Roman" w:hAnsi="Times New Roman" w:cs="Times New Roman"/>
                <w:spacing w:val="-7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pacing w:val="-2"/>
                <w:sz w:val="20"/>
              </w:rPr>
              <w:t>trees</w:t>
            </w:r>
          </w:p>
        </w:tc>
      </w:tr>
      <w:tr w:rsidR="008D7F5A" w:rsidRPr="008D7F5A" w14:paraId="7980F90F" w14:textId="77777777" w:rsidTr="00965B8D">
        <w:trPr>
          <w:trHeight w:val="671"/>
        </w:trPr>
        <w:tc>
          <w:tcPr>
            <w:tcW w:w="852" w:type="dxa"/>
          </w:tcPr>
          <w:p w14:paraId="74E5DC67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10"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14:paraId="31455926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pacing w:val="-10"/>
                <w:sz w:val="20"/>
              </w:rPr>
              <w:t>9</w:t>
            </w:r>
          </w:p>
        </w:tc>
        <w:tc>
          <w:tcPr>
            <w:tcW w:w="7593" w:type="dxa"/>
            <w:gridSpan w:val="2"/>
          </w:tcPr>
          <w:p w14:paraId="4C79D8DA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19" w:after="0" w:line="300" w:lineRule="atLeast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z w:val="20"/>
              </w:rPr>
              <w:t>(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hrombectom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>*</w:t>
            </w:r>
            <w:r w:rsidRPr="008D7F5A">
              <w:rPr>
                <w:rFonts w:ascii="Times New Roman" w:eastAsia="Times New Roman" w:hAnsi="Times New Roman" w:cs="Times New Roman"/>
                <w:spacing w:val="-8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8"/>
                <w:sz w:val="20"/>
              </w:rPr>
              <w:t xml:space="preserve">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Embolectom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>*</w:t>
            </w:r>
            <w:r w:rsidRPr="008D7F5A">
              <w:rPr>
                <w:rFonts w:ascii="Times New Roman" w:eastAsia="Times New Roman" w:hAnsi="Times New Roman" w:cs="Times New Roman"/>
                <w:spacing w:val="-6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8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Endovascular</w:t>
            </w:r>
            <w:r w:rsidRPr="008D7F5A">
              <w:rPr>
                <w:rFonts w:ascii="Times New Roman" w:eastAsia="Times New Roman" w:hAnsi="Times New Roman" w:cs="Times New Roman"/>
                <w:spacing w:val="-6"/>
                <w:sz w:val="20"/>
              </w:rPr>
              <w:t xml:space="preserve">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hrombectom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>*</w:t>
            </w:r>
            <w:r w:rsidRPr="008D7F5A">
              <w:rPr>
                <w:rFonts w:ascii="Times New Roman" w:eastAsia="Times New Roman" w:hAnsi="Times New Roman" w:cs="Times New Roman"/>
                <w:spacing w:val="-6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8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Endovascular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herap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* OR Endovascular treatment OR mechanic*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hrombectom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>*</w:t>
            </w:r>
            <w:proofErr w:type="gramStart"/>
            <w:r w:rsidRPr="008D7F5A">
              <w:rPr>
                <w:rFonts w:ascii="Times New Roman" w:eastAsia="Times New Roman" w:hAnsi="Times New Roman" w:cs="Times New Roman"/>
                <w:sz w:val="20"/>
              </w:rPr>
              <w:t>)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</w:t>
            </w:r>
            <w:proofErr w:type="gramEnd"/>
            <w:r w:rsidRPr="008D7F5A">
              <w:rPr>
                <w:rFonts w:ascii="Times New Roman" w:eastAsia="Times New Roman" w:hAnsi="Times New Roman" w:cs="Times New Roman"/>
                <w:sz w:val="20"/>
              </w:rPr>
              <w:t>,ab,kw</w:t>
            </w:r>
            <w:proofErr w:type="spellEnd"/>
          </w:p>
        </w:tc>
      </w:tr>
      <w:tr w:rsidR="008D7F5A" w:rsidRPr="008D7F5A" w14:paraId="470279E6" w14:textId="77777777" w:rsidTr="00965B8D">
        <w:trPr>
          <w:trHeight w:val="386"/>
        </w:trPr>
        <w:tc>
          <w:tcPr>
            <w:tcW w:w="852" w:type="dxa"/>
          </w:tcPr>
          <w:p w14:paraId="63DFBACB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96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>10</w:t>
            </w:r>
          </w:p>
        </w:tc>
        <w:tc>
          <w:tcPr>
            <w:tcW w:w="7593" w:type="dxa"/>
            <w:gridSpan w:val="2"/>
          </w:tcPr>
          <w:p w14:paraId="190DF1D0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96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z w:val="20"/>
              </w:rPr>
              <w:t>#7</w:t>
            </w:r>
            <w:r w:rsidRPr="008D7F5A">
              <w:rPr>
                <w:rFonts w:ascii="Times New Roman" w:eastAsia="Times New Roman" w:hAnsi="Times New Roman" w:cs="Times New Roman"/>
                <w:spacing w:val="-1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3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#8</w:t>
            </w:r>
            <w:r w:rsidRPr="008D7F5A">
              <w:rPr>
                <w:rFonts w:ascii="Times New Roman" w:eastAsia="Times New Roman" w:hAnsi="Times New Roman" w:cs="Times New Roman"/>
                <w:spacing w:val="-1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3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>#9</w:t>
            </w:r>
          </w:p>
        </w:tc>
      </w:tr>
      <w:tr w:rsidR="008D7F5A" w:rsidRPr="008D7F5A" w14:paraId="04051D50" w14:textId="77777777" w:rsidTr="00965B8D">
        <w:trPr>
          <w:trHeight w:val="388"/>
        </w:trPr>
        <w:tc>
          <w:tcPr>
            <w:tcW w:w="852" w:type="dxa"/>
          </w:tcPr>
          <w:p w14:paraId="450B5561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96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>11</w:t>
            </w:r>
          </w:p>
        </w:tc>
        <w:tc>
          <w:tcPr>
            <w:tcW w:w="7593" w:type="dxa"/>
            <w:gridSpan w:val="2"/>
          </w:tcPr>
          <w:p w14:paraId="5ED7487F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96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z w:val="20"/>
              </w:rPr>
              <w:t>MeSH</w:t>
            </w:r>
            <w:r w:rsidRPr="008D7F5A">
              <w:rPr>
                <w:rFonts w:ascii="Times New Roman" w:eastAsia="Times New Roman" w:hAnsi="Times New Roman" w:cs="Times New Roman"/>
                <w:spacing w:val="-8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descriptor:</w:t>
            </w:r>
            <w:r w:rsidRPr="008D7F5A">
              <w:rPr>
                <w:rFonts w:ascii="Times New Roman" w:eastAsia="Times New Roman" w:hAnsi="Times New Roman" w:cs="Times New Roman"/>
                <w:spacing w:val="-8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[Mechanical</w:t>
            </w:r>
            <w:r w:rsidRPr="008D7F5A">
              <w:rPr>
                <w:rFonts w:ascii="Times New Roman" w:eastAsia="Times New Roman" w:hAnsi="Times New Roman" w:cs="Times New Roman"/>
                <w:spacing w:val="-11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Thrombolysis]</w:t>
            </w:r>
            <w:r w:rsidRPr="008D7F5A">
              <w:rPr>
                <w:rFonts w:ascii="Times New Roman" w:eastAsia="Times New Roman" w:hAnsi="Times New Roman" w:cs="Times New Roman"/>
                <w:spacing w:val="-7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explode</w:t>
            </w:r>
            <w:r w:rsidRPr="008D7F5A">
              <w:rPr>
                <w:rFonts w:ascii="Times New Roman" w:eastAsia="Times New Roman" w:hAnsi="Times New Roman" w:cs="Times New Roman"/>
                <w:spacing w:val="-7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all</w:t>
            </w:r>
            <w:r w:rsidRPr="008D7F5A">
              <w:rPr>
                <w:rFonts w:ascii="Times New Roman" w:eastAsia="Times New Roman" w:hAnsi="Times New Roman" w:cs="Times New Roman"/>
                <w:spacing w:val="-7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pacing w:val="-2"/>
                <w:sz w:val="20"/>
              </w:rPr>
              <w:t>trees</w:t>
            </w:r>
          </w:p>
        </w:tc>
      </w:tr>
      <w:tr w:rsidR="008D7F5A" w:rsidRPr="008D7F5A" w14:paraId="525B3900" w14:textId="77777777" w:rsidTr="00965B8D">
        <w:trPr>
          <w:trHeight w:val="3900"/>
        </w:trPr>
        <w:tc>
          <w:tcPr>
            <w:tcW w:w="852" w:type="dxa"/>
          </w:tcPr>
          <w:p w14:paraId="53422C20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14:paraId="2CA3ABF5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14:paraId="1E0891CD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14:paraId="49CE1700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14:paraId="02553751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14:paraId="1A37C983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14:paraId="693A6B13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14:paraId="012AA97F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13"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14:paraId="5CB52EB3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>12</w:t>
            </w:r>
          </w:p>
        </w:tc>
        <w:tc>
          <w:tcPr>
            <w:tcW w:w="7593" w:type="dxa"/>
            <w:gridSpan w:val="2"/>
          </w:tcPr>
          <w:p w14:paraId="2DCD6065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53" w:after="0" w:line="312" w:lineRule="auto"/>
              <w:ind w:left="107" w:right="156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z w:val="20"/>
              </w:rPr>
              <w:t>(Intra-arterial thrombolysis OR Intra-arterial thrombolytic* OR Intra-arterial fibrinolysis OR Intra-arterial fibrinolytic* OR Intra-arterial tissue plasminogen activator OR Intra- arterial</w:t>
            </w: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alteplase</w:t>
            </w:r>
            <w:r w:rsidRPr="008D7F5A">
              <w:rPr>
                <w:rFonts w:ascii="Times New Roman" w:eastAsia="Times New Roman" w:hAnsi="Times New Roman" w:cs="Times New Roman"/>
                <w:spacing w:val="-6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6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Intra-arterial</w:t>
            </w: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 xml:space="preserve">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actilyse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6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Intra-arterial</w:t>
            </w: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 xml:space="preserve">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activase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4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Intra-arterial</w:t>
            </w: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rt-PA OR Intra-arterial tPA</w:t>
            </w:r>
            <w:r w:rsidRPr="008D7F5A">
              <w:rPr>
                <w:rFonts w:ascii="Times New Roman" w:eastAsia="Times New Roman" w:hAnsi="Times New Roman" w:cs="Times New Roman"/>
                <w:spacing w:val="-2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OR Intra-arterial tenecteplase OR Intra-arterial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Metalyse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Intra- arterial TNK OR Intra-arterial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NKase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Intra-arterial urokinase OR Intra-arterial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prourokinase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Intra-arterial pro-urokinase OR Intra-arterial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rhPro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>-UK OR Intra-arterial r-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proUK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Intra-arterial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reteplase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Intraarterial thrombolysis OR Intraarterial thrombolytic* OR Intraarterial fibrinolysis OR Intraarterial fibrinolytic* OR Intraarterial tissue plasminogen activator OR Intraarterial alteplase OR Intraarterial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actilyse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Intraarterial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activase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Intraarterial rt-PA</w:t>
            </w:r>
            <w:r w:rsidRPr="008D7F5A">
              <w:rPr>
                <w:rFonts w:ascii="Times New Roman" w:eastAsia="Times New Roman" w:hAnsi="Times New Roman" w:cs="Times New Roman"/>
                <w:spacing w:val="-3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 Intraarterial tPA</w:t>
            </w:r>
            <w:r w:rsidRPr="008D7F5A">
              <w:rPr>
                <w:rFonts w:ascii="Times New Roman" w:eastAsia="Times New Roman" w:hAnsi="Times New Roman" w:cs="Times New Roman"/>
                <w:spacing w:val="-3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OR Intraarterial tenecteplase OR Intraarterial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Metalyse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Intraarterial TNK OR Intraarterial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NKase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Intraarterial urokinase OR Intraarterial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prourokinase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 xml:space="preserve"> OR Intraarterial pro-urokinase OR</w:t>
            </w:r>
          </w:p>
          <w:p w14:paraId="3AF7E00D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12" w:after="0" w:line="227" w:lineRule="exact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z w:val="20"/>
              </w:rPr>
              <w:t>Intraarterial</w:t>
            </w:r>
            <w:r w:rsidRPr="008D7F5A">
              <w:rPr>
                <w:rFonts w:ascii="Times New Roman" w:eastAsia="Times New Roman" w:hAnsi="Times New Roman" w:cs="Times New Roman"/>
                <w:spacing w:val="-8"/>
                <w:sz w:val="20"/>
              </w:rPr>
              <w:t xml:space="preserve">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rhPro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z w:val="20"/>
              </w:rPr>
              <w:t>-UK</w:t>
            </w:r>
            <w:r w:rsidRPr="008D7F5A">
              <w:rPr>
                <w:rFonts w:ascii="Times New Roman" w:eastAsia="Times New Roman" w:hAnsi="Times New Roman" w:cs="Times New Roman"/>
                <w:spacing w:val="-8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9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Intraarterial</w:t>
            </w:r>
            <w:r w:rsidRPr="008D7F5A">
              <w:rPr>
                <w:rFonts w:ascii="Times New Roman" w:eastAsia="Times New Roman" w:hAnsi="Times New Roman" w:cs="Times New Roman"/>
                <w:spacing w:val="-7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r-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proUK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pacing w:val="-8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9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Intraarterial</w:t>
            </w:r>
            <w:r w:rsidRPr="008D7F5A">
              <w:rPr>
                <w:rFonts w:ascii="Times New Roman" w:eastAsia="Times New Roman" w:hAnsi="Times New Roman" w:cs="Times New Roman"/>
                <w:spacing w:val="-7"/>
                <w:sz w:val="20"/>
              </w:rPr>
              <w:t xml:space="preserve">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pacing w:val="-2"/>
                <w:sz w:val="20"/>
              </w:rPr>
              <w:t>reteplase</w:t>
            </w:r>
            <w:proofErr w:type="spellEnd"/>
            <w:proofErr w:type="gramStart"/>
            <w:r w:rsidRPr="008D7F5A">
              <w:rPr>
                <w:rFonts w:ascii="Times New Roman" w:eastAsia="Times New Roman" w:hAnsi="Times New Roman" w:cs="Times New Roman"/>
                <w:spacing w:val="-2"/>
                <w:sz w:val="20"/>
              </w:rPr>
              <w:t>)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pacing w:val="-2"/>
                <w:sz w:val="20"/>
              </w:rPr>
              <w:t>ti</w:t>
            </w:r>
            <w:proofErr w:type="gramEnd"/>
            <w:r w:rsidRPr="008D7F5A">
              <w:rPr>
                <w:rFonts w:ascii="Times New Roman" w:eastAsia="Times New Roman" w:hAnsi="Times New Roman" w:cs="Times New Roman"/>
                <w:spacing w:val="-2"/>
                <w:sz w:val="20"/>
              </w:rPr>
              <w:t>,ab,kw</w:t>
            </w:r>
            <w:proofErr w:type="spellEnd"/>
          </w:p>
        </w:tc>
      </w:tr>
      <w:tr w:rsidR="008D7F5A" w:rsidRPr="008D7F5A" w14:paraId="4AF19C12" w14:textId="77777777" w:rsidTr="00965B8D">
        <w:trPr>
          <w:trHeight w:val="386"/>
        </w:trPr>
        <w:tc>
          <w:tcPr>
            <w:tcW w:w="852" w:type="dxa"/>
          </w:tcPr>
          <w:p w14:paraId="10A68C85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96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>13</w:t>
            </w:r>
          </w:p>
        </w:tc>
        <w:tc>
          <w:tcPr>
            <w:tcW w:w="7593" w:type="dxa"/>
            <w:gridSpan w:val="2"/>
          </w:tcPr>
          <w:p w14:paraId="606983C9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96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z w:val="20"/>
              </w:rPr>
              <w:t>#11</w:t>
            </w:r>
            <w:r w:rsidRPr="008D7F5A">
              <w:rPr>
                <w:rFonts w:ascii="Times New Roman" w:eastAsia="Times New Roman" w:hAnsi="Times New Roman" w:cs="Times New Roman"/>
                <w:spacing w:val="-7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7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>#12</w:t>
            </w:r>
          </w:p>
        </w:tc>
      </w:tr>
      <w:tr w:rsidR="008D7F5A" w:rsidRPr="008D7F5A" w14:paraId="0133FBF4" w14:textId="77777777" w:rsidTr="00965B8D">
        <w:trPr>
          <w:trHeight w:val="388"/>
        </w:trPr>
        <w:tc>
          <w:tcPr>
            <w:tcW w:w="852" w:type="dxa"/>
          </w:tcPr>
          <w:p w14:paraId="31FD4784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96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>14</w:t>
            </w:r>
          </w:p>
        </w:tc>
        <w:tc>
          <w:tcPr>
            <w:tcW w:w="7593" w:type="dxa"/>
            <w:gridSpan w:val="2"/>
          </w:tcPr>
          <w:p w14:paraId="5CAD58C9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96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z w:val="20"/>
              </w:rPr>
              <w:t>MeSH</w:t>
            </w:r>
            <w:r w:rsidRPr="008D7F5A">
              <w:rPr>
                <w:rFonts w:ascii="Times New Roman" w:eastAsia="Times New Roman" w:hAnsi="Times New Roman" w:cs="Times New Roman"/>
                <w:spacing w:val="-9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descriptor:</w:t>
            </w:r>
            <w:r w:rsidRPr="008D7F5A">
              <w:rPr>
                <w:rFonts w:ascii="Times New Roman" w:eastAsia="Times New Roman" w:hAnsi="Times New Roman" w:cs="Times New Roman"/>
                <w:spacing w:val="-8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[Randomized</w:t>
            </w:r>
            <w:r w:rsidRPr="008D7F5A">
              <w:rPr>
                <w:rFonts w:ascii="Times New Roman" w:eastAsia="Times New Roman" w:hAnsi="Times New Roman" w:cs="Times New Roman"/>
                <w:spacing w:val="-6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Controlled</w:t>
            </w:r>
            <w:r w:rsidRPr="008D7F5A">
              <w:rPr>
                <w:rFonts w:ascii="Times New Roman" w:eastAsia="Times New Roman" w:hAnsi="Times New Roman" w:cs="Times New Roman"/>
                <w:spacing w:val="-10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Trial]</w:t>
            </w:r>
            <w:r w:rsidRPr="008D7F5A">
              <w:rPr>
                <w:rFonts w:ascii="Times New Roman" w:eastAsia="Times New Roman" w:hAnsi="Times New Roman" w:cs="Times New Roman"/>
                <w:spacing w:val="-8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explode</w:t>
            </w:r>
            <w:r w:rsidRPr="008D7F5A">
              <w:rPr>
                <w:rFonts w:ascii="Times New Roman" w:eastAsia="Times New Roman" w:hAnsi="Times New Roman" w:cs="Times New Roman"/>
                <w:spacing w:val="-7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all</w:t>
            </w:r>
            <w:r w:rsidRPr="008D7F5A">
              <w:rPr>
                <w:rFonts w:ascii="Times New Roman" w:eastAsia="Times New Roman" w:hAnsi="Times New Roman" w:cs="Times New Roman"/>
                <w:spacing w:val="-9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pacing w:val="-2"/>
                <w:sz w:val="20"/>
              </w:rPr>
              <w:t>trees</w:t>
            </w:r>
          </w:p>
        </w:tc>
      </w:tr>
      <w:tr w:rsidR="008D7F5A" w:rsidRPr="008D7F5A" w14:paraId="2DCF395F" w14:textId="77777777" w:rsidTr="00965B8D">
        <w:trPr>
          <w:trHeight w:val="385"/>
        </w:trPr>
        <w:tc>
          <w:tcPr>
            <w:tcW w:w="852" w:type="dxa"/>
          </w:tcPr>
          <w:p w14:paraId="42556674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96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>15</w:t>
            </w:r>
          </w:p>
        </w:tc>
        <w:tc>
          <w:tcPr>
            <w:tcW w:w="7593" w:type="dxa"/>
            <w:gridSpan w:val="2"/>
          </w:tcPr>
          <w:p w14:paraId="61484D6D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96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z w:val="20"/>
              </w:rPr>
              <w:t>MeSH</w:t>
            </w:r>
            <w:r w:rsidRPr="008D7F5A">
              <w:rPr>
                <w:rFonts w:ascii="Times New Roman" w:eastAsia="Times New Roman" w:hAnsi="Times New Roman" w:cs="Times New Roman"/>
                <w:spacing w:val="-7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descriptor:</w:t>
            </w:r>
            <w:r w:rsidRPr="008D7F5A">
              <w:rPr>
                <w:rFonts w:ascii="Times New Roman" w:eastAsia="Times New Roman" w:hAnsi="Times New Roman" w:cs="Times New Roman"/>
                <w:spacing w:val="-7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[Controlled</w:t>
            </w:r>
            <w:r w:rsidRPr="008D7F5A">
              <w:rPr>
                <w:rFonts w:ascii="Times New Roman" w:eastAsia="Times New Roman" w:hAnsi="Times New Roman" w:cs="Times New Roman"/>
                <w:spacing w:val="-8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Clinical</w:t>
            </w:r>
            <w:r w:rsidRPr="008D7F5A">
              <w:rPr>
                <w:rFonts w:ascii="Times New Roman" w:eastAsia="Times New Roman" w:hAnsi="Times New Roman" w:cs="Times New Roman"/>
                <w:spacing w:val="-9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Trial]</w:t>
            </w:r>
            <w:r w:rsidRPr="008D7F5A">
              <w:rPr>
                <w:rFonts w:ascii="Times New Roman" w:eastAsia="Times New Roman" w:hAnsi="Times New Roman" w:cs="Times New Roman"/>
                <w:spacing w:val="-7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explode</w:t>
            </w:r>
            <w:r w:rsidRPr="008D7F5A">
              <w:rPr>
                <w:rFonts w:ascii="Times New Roman" w:eastAsia="Times New Roman" w:hAnsi="Times New Roman" w:cs="Times New Roman"/>
                <w:spacing w:val="-6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all</w:t>
            </w:r>
            <w:r w:rsidRPr="008D7F5A">
              <w:rPr>
                <w:rFonts w:ascii="Times New Roman" w:eastAsia="Times New Roman" w:hAnsi="Times New Roman" w:cs="Times New Roman"/>
                <w:spacing w:val="-7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pacing w:val="-4"/>
                <w:sz w:val="20"/>
              </w:rPr>
              <w:t>trees</w:t>
            </w:r>
          </w:p>
        </w:tc>
      </w:tr>
      <w:tr w:rsidR="008D7F5A" w:rsidRPr="008D7F5A" w14:paraId="107F539E" w14:textId="77777777" w:rsidTr="00965B8D">
        <w:trPr>
          <w:trHeight w:val="386"/>
        </w:trPr>
        <w:tc>
          <w:tcPr>
            <w:tcW w:w="852" w:type="dxa"/>
          </w:tcPr>
          <w:p w14:paraId="01D8C523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96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>16</w:t>
            </w:r>
          </w:p>
        </w:tc>
        <w:tc>
          <w:tcPr>
            <w:tcW w:w="7593" w:type="dxa"/>
            <w:gridSpan w:val="2"/>
          </w:tcPr>
          <w:p w14:paraId="740F7819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96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z w:val="20"/>
              </w:rPr>
              <w:t>MeSH</w:t>
            </w:r>
            <w:r w:rsidRPr="008D7F5A">
              <w:rPr>
                <w:rFonts w:ascii="Times New Roman" w:eastAsia="Times New Roman" w:hAnsi="Times New Roman" w:cs="Times New Roman"/>
                <w:spacing w:val="-9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descriptor:</w:t>
            </w:r>
            <w:r w:rsidRPr="008D7F5A">
              <w:rPr>
                <w:rFonts w:ascii="Times New Roman" w:eastAsia="Times New Roman" w:hAnsi="Times New Roman" w:cs="Times New Roman"/>
                <w:spacing w:val="-9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[Randomized</w:t>
            </w:r>
            <w:r w:rsidRPr="008D7F5A">
              <w:rPr>
                <w:rFonts w:ascii="Times New Roman" w:eastAsia="Times New Roman" w:hAnsi="Times New Roman" w:cs="Times New Roman"/>
                <w:spacing w:val="-7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Controlled</w:t>
            </w:r>
            <w:r w:rsidRPr="008D7F5A">
              <w:rPr>
                <w:rFonts w:ascii="Times New Roman" w:eastAsia="Times New Roman" w:hAnsi="Times New Roman" w:cs="Times New Roman"/>
                <w:spacing w:val="-12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Trials</w:t>
            </w:r>
            <w:r w:rsidRPr="008D7F5A">
              <w:rPr>
                <w:rFonts w:ascii="Times New Roman" w:eastAsia="Times New Roman" w:hAnsi="Times New Roman" w:cs="Times New Roman"/>
                <w:spacing w:val="-8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as</w:t>
            </w:r>
            <w:r w:rsidRPr="008D7F5A">
              <w:rPr>
                <w:rFonts w:ascii="Times New Roman" w:eastAsia="Times New Roman" w:hAnsi="Times New Roman" w:cs="Times New Roman"/>
                <w:spacing w:val="-13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Topic]</w:t>
            </w:r>
            <w:r w:rsidRPr="008D7F5A">
              <w:rPr>
                <w:rFonts w:ascii="Times New Roman" w:eastAsia="Times New Roman" w:hAnsi="Times New Roman" w:cs="Times New Roman"/>
                <w:spacing w:val="-7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explode</w:t>
            </w:r>
            <w:r w:rsidRPr="008D7F5A">
              <w:rPr>
                <w:rFonts w:ascii="Times New Roman" w:eastAsia="Times New Roman" w:hAnsi="Times New Roman" w:cs="Times New Roman"/>
                <w:spacing w:val="-8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all</w:t>
            </w:r>
            <w:r w:rsidRPr="008D7F5A">
              <w:rPr>
                <w:rFonts w:ascii="Times New Roman" w:eastAsia="Times New Roman" w:hAnsi="Times New Roman" w:cs="Times New Roman"/>
                <w:spacing w:val="-8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pacing w:val="-2"/>
                <w:sz w:val="20"/>
              </w:rPr>
              <w:t>trees</w:t>
            </w:r>
          </w:p>
        </w:tc>
      </w:tr>
      <w:tr w:rsidR="008D7F5A" w:rsidRPr="008D7F5A" w14:paraId="0D22046B" w14:textId="77777777" w:rsidTr="00965B8D">
        <w:trPr>
          <w:trHeight w:val="388"/>
        </w:trPr>
        <w:tc>
          <w:tcPr>
            <w:tcW w:w="852" w:type="dxa"/>
          </w:tcPr>
          <w:p w14:paraId="7FB79A9A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99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>17</w:t>
            </w:r>
          </w:p>
        </w:tc>
        <w:tc>
          <w:tcPr>
            <w:tcW w:w="7593" w:type="dxa"/>
            <w:gridSpan w:val="2"/>
          </w:tcPr>
          <w:p w14:paraId="41B30DB7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99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z w:val="20"/>
              </w:rPr>
              <w:t>MeSH</w:t>
            </w:r>
            <w:r w:rsidRPr="008D7F5A">
              <w:rPr>
                <w:rFonts w:ascii="Times New Roman" w:eastAsia="Times New Roman" w:hAnsi="Times New Roman" w:cs="Times New Roman"/>
                <w:spacing w:val="-8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descriptor:</w:t>
            </w:r>
            <w:r w:rsidRPr="008D7F5A">
              <w:rPr>
                <w:rFonts w:ascii="Times New Roman" w:eastAsia="Times New Roman" w:hAnsi="Times New Roman" w:cs="Times New Roman"/>
                <w:spacing w:val="-8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[Controlled</w:t>
            </w:r>
            <w:r w:rsidRPr="008D7F5A">
              <w:rPr>
                <w:rFonts w:ascii="Times New Roman" w:eastAsia="Times New Roman" w:hAnsi="Times New Roman" w:cs="Times New Roman"/>
                <w:spacing w:val="-8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Clinical</w:t>
            </w:r>
            <w:r w:rsidRPr="008D7F5A">
              <w:rPr>
                <w:rFonts w:ascii="Times New Roman" w:eastAsia="Times New Roman" w:hAnsi="Times New Roman" w:cs="Times New Roman"/>
                <w:spacing w:val="-11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Trials</w:t>
            </w:r>
            <w:r w:rsidRPr="008D7F5A">
              <w:rPr>
                <w:rFonts w:ascii="Times New Roman" w:eastAsia="Times New Roman" w:hAnsi="Times New Roman" w:cs="Times New Roman"/>
                <w:spacing w:val="-8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as</w:t>
            </w:r>
            <w:r w:rsidRPr="008D7F5A">
              <w:rPr>
                <w:rFonts w:ascii="Times New Roman" w:eastAsia="Times New Roman" w:hAnsi="Times New Roman" w:cs="Times New Roman"/>
                <w:spacing w:val="-11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Topic]</w:t>
            </w:r>
            <w:r w:rsidRPr="008D7F5A">
              <w:rPr>
                <w:rFonts w:ascii="Times New Roman" w:eastAsia="Times New Roman" w:hAnsi="Times New Roman" w:cs="Times New Roman"/>
                <w:spacing w:val="-7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explode</w:t>
            </w:r>
            <w:r w:rsidRPr="008D7F5A">
              <w:rPr>
                <w:rFonts w:ascii="Times New Roman" w:eastAsia="Times New Roman" w:hAnsi="Times New Roman" w:cs="Times New Roman"/>
                <w:spacing w:val="-7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all</w:t>
            </w:r>
            <w:r w:rsidRPr="008D7F5A">
              <w:rPr>
                <w:rFonts w:ascii="Times New Roman" w:eastAsia="Times New Roman" w:hAnsi="Times New Roman" w:cs="Times New Roman"/>
                <w:spacing w:val="-7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pacing w:val="-2"/>
                <w:sz w:val="20"/>
              </w:rPr>
              <w:t>trees</w:t>
            </w:r>
          </w:p>
        </w:tc>
      </w:tr>
      <w:tr w:rsidR="008D7F5A" w:rsidRPr="008D7F5A" w14:paraId="0CCBD39C" w14:textId="77777777" w:rsidTr="00965B8D">
        <w:trPr>
          <w:trHeight w:val="669"/>
        </w:trPr>
        <w:tc>
          <w:tcPr>
            <w:tcW w:w="852" w:type="dxa"/>
          </w:tcPr>
          <w:p w14:paraId="6D1035AA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7"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14:paraId="21E7AED3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1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>18</w:t>
            </w:r>
          </w:p>
        </w:tc>
        <w:tc>
          <w:tcPr>
            <w:tcW w:w="7593" w:type="dxa"/>
            <w:gridSpan w:val="2"/>
          </w:tcPr>
          <w:p w14:paraId="502A9610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19" w:after="0" w:line="300" w:lineRule="atLeast"/>
              <w:ind w:left="107" w:right="188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z w:val="20"/>
              </w:rPr>
              <w:t>(randomized</w:t>
            </w:r>
            <w:r w:rsidRPr="008D7F5A">
              <w:rPr>
                <w:rFonts w:ascii="Times New Roman" w:eastAsia="Times New Roman" w:hAnsi="Times New Roman" w:cs="Times New Roman"/>
                <w:spacing w:val="-3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 xml:space="preserve"> 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randomised</w:t>
            </w:r>
            <w:proofErr w:type="spellEnd"/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1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randomly</w:t>
            </w:r>
            <w:r w:rsidRPr="008D7F5A">
              <w:rPr>
                <w:rFonts w:ascii="Times New Roman" w:eastAsia="Times New Roman" w:hAnsi="Times New Roman" w:cs="Times New Roman"/>
                <w:spacing w:val="-3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random</w:t>
            </w:r>
            <w:r w:rsidRPr="008D7F5A">
              <w:rPr>
                <w:rFonts w:ascii="Times New Roman" w:eastAsia="Times New Roman" w:hAnsi="Times New Roman" w:cs="Times New Roman"/>
                <w:spacing w:val="-3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placebo</w:t>
            </w:r>
            <w:r w:rsidRPr="008D7F5A">
              <w:rPr>
                <w:rFonts w:ascii="Times New Roman" w:eastAsia="Times New Roman" w:hAnsi="Times New Roman" w:cs="Times New Roman"/>
                <w:spacing w:val="-3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trial</w:t>
            </w:r>
            <w:r w:rsidRPr="008D7F5A">
              <w:rPr>
                <w:rFonts w:ascii="Times New Roman" w:eastAsia="Times New Roman" w:hAnsi="Times New Roman" w:cs="Times New Roman"/>
                <w:spacing w:val="-4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groups OR RCT</w:t>
            </w:r>
            <w:proofErr w:type="gramStart"/>
            <w:r w:rsidRPr="008D7F5A">
              <w:rPr>
                <w:rFonts w:ascii="Times New Roman" w:eastAsia="Times New Roman" w:hAnsi="Times New Roman" w:cs="Times New Roman"/>
                <w:sz w:val="20"/>
              </w:rPr>
              <w:t>):</w:t>
            </w:r>
            <w:proofErr w:type="spellStart"/>
            <w:r w:rsidRPr="008D7F5A">
              <w:rPr>
                <w:rFonts w:ascii="Times New Roman" w:eastAsia="Times New Roman" w:hAnsi="Times New Roman" w:cs="Times New Roman"/>
                <w:sz w:val="20"/>
              </w:rPr>
              <w:t>ti</w:t>
            </w:r>
            <w:proofErr w:type="gramEnd"/>
            <w:r w:rsidRPr="008D7F5A">
              <w:rPr>
                <w:rFonts w:ascii="Times New Roman" w:eastAsia="Times New Roman" w:hAnsi="Times New Roman" w:cs="Times New Roman"/>
                <w:sz w:val="20"/>
              </w:rPr>
              <w:t>,ab,kw</w:t>
            </w:r>
            <w:proofErr w:type="spellEnd"/>
          </w:p>
        </w:tc>
      </w:tr>
      <w:tr w:rsidR="008D7F5A" w:rsidRPr="008D7F5A" w14:paraId="2D4F3347" w14:textId="77777777" w:rsidTr="00965B8D">
        <w:trPr>
          <w:trHeight w:val="388"/>
        </w:trPr>
        <w:tc>
          <w:tcPr>
            <w:tcW w:w="852" w:type="dxa"/>
          </w:tcPr>
          <w:p w14:paraId="0281BB74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96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>19</w:t>
            </w:r>
          </w:p>
        </w:tc>
        <w:tc>
          <w:tcPr>
            <w:tcW w:w="7593" w:type="dxa"/>
            <w:gridSpan w:val="2"/>
          </w:tcPr>
          <w:p w14:paraId="4600F1F6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96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z w:val="20"/>
              </w:rPr>
              <w:t>#14</w:t>
            </w:r>
            <w:r w:rsidRPr="008D7F5A">
              <w:rPr>
                <w:rFonts w:ascii="Times New Roman" w:eastAsia="Times New Roman" w:hAnsi="Times New Roman" w:cs="Times New Roman"/>
                <w:spacing w:val="-2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3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#15</w:t>
            </w:r>
            <w:r w:rsidRPr="008D7F5A">
              <w:rPr>
                <w:rFonts w:ascii="Times New Roman" w:eastAsia="Times New Roman" w:hAnsi="Times New Roman" w:cs="Times New Roman"/>
                <w:spacing w:val="-1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3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#16</w:t>
            </w:r>
            <w:r w:rsidRPr="008D7F5A">
              <w:rPr>
                <w:rFonts w:ascii="Times New Roman" w:eastAsia="Times New Roman" w:hAnsi="Times New Roman" w:cs="Times New Roman"/>
                <w:spacing w:val="-2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3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#17</w:t>
            </w:r>
            <w:r w:rsidRPr="008D7F5A">
              <w:rPr>
                <w:rFonts w:ascii="Times New Roman" w:eastAsia="Times New Roman" w:hAnsi="Times New Roman" w:cs="Times New Roman"/>
                <w:spacing w:val="-3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OR</w:t>
            </w:r>
            <w:r w:rsidRPr="008D7F5A">
              <w:rPr>
                <w:rFonts w:ascii="Times New Roman" w:eastAsia="Times New Roman" w:hAnsi="Times New Roman" w:cs="Times New Roman"/>
                <w:spacing w:val="-4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>#18</w:t>
            </w:r>
          </w:p>
        </w:tc>
      </w:tr>
      <w:tr w:rsidR="008D7F5A" w:rsidRPr="008D7F5A" w14:paraId="2EC4273F" w14:textId="77777777" w:rsidTr="00965B8D">
        <w:trPr>
          <w:trHeight w:val="386"/>
        </w:trPr>
        <w:tc>
          <w:tcPr>
            <w:tcW w:w="852" w:type="dxa"/>
          </w:tcPr>
          <w:p w14:paraId="526EEB28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96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>20</w:t>
            </w:r>
          </w:p>
        </w:tc>
        <w:tc>
          <w:tcPr>
            <w:tcW w:w="7593" w:type="dxa"/>
            <w:gridSpan w:val="2"/>
          </w:tcPr>
          <w:p w14:paraId="04403880" w14:textId="77777777" w:rsidR="008D7F5A" w:rsidRPr="008D7F5A" w:rsidRDefault="008D7F5A" w:rsidP="008D7F5A">
            <w:pPr>
              <w:widowControl w:val="0"/>
              <w:autoSpaceDE w:val="0"/>
              <w:autoSpaceDN w:val="0"/>
              <w:spacing w:before="96" w:after="0" w:line="240" w:lineRule="auto"/>
              <w:ind w:left="107"/>
              <w:rPr>
                <w:rFonts w:ascii="Times New Roman" w:eastAsia="Times New Roman" w:hAnsi="Times New Roman" w:cs="Times New Roman"/>
                <w:sz w:val="20"/>
              </w:rPr>
            </w:pPr>
            <w:r w:rsidRPr="008D7F5A">
              <w:rPr>
                <w:rFonts w:ascii="Times New Roman" w:eastAsia="Times New Roman" w:hAnsi="Times New Roman" w:cs="Times New Roman"/>
                <w:sz w:val="20"/>
              </w:rPr>
              <w:t>#6</w:t>
            </w:r>
            <w:r w:rsidRPr="008D7F5A">
              <w:rPr>
                <w:rFonts w:ascii="Times New Roman" w:eastAsia="Times New Roman" w:hAnsi="Times New Roman" w:cs="Times New Roman"/>
                <w:spacing w:val="-13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AND</w:t>
            </w:r>
            <w:r w:rsidRPr="008D7F5A">
              <w:rPr>
                <w:rFonts w:ascii="Times New Roman" w:eastAsia="Times New Roman" w:hAnsi="Times New Roman" w:cs="Times New Roman"/>
                <w:spacing w:val="-9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#10</w:t>
            </w:r>
            <w:r w:rsidRPr="008D7F5A">
              <w:rPr>
                <w:rFonts w:ascii="Times New Roman" w:eastAsia="Times New Roman" w:hAnsi="Times New Roman" w:cs="Times New Roman"/>
                <w:spacing w:val="-13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AND</w:t>
            </w:r>
            <w:r w:rsidRPr="008D7F5A">
              <w:rPr>
                <w:rFonts w:ascii="Times New Roman" w:eastAsia="Times New Roman" w:hAnsi="Times New Roman" w:cs="Times New Roman"/>
                <w:spacing w:val="-4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#13</w:t>
            </w:r>
            <w:r w:rsidRPr="008D7F5A">
              <w:rPr>
                <w:rFonts w:ascii="Times New Roman" w:eastAsia="Times New Roman" w:hAnsi="Times New Roman" w:cs="Times New Roman"/>
                <w:spacing w:val="-13"/>
                <w:sz w:val="20"/>
              </w:rPr>
              <w:t xml:space="preserve"> </w:t>
            </w:r>
            <w:r w:rsidRPr="008D7F5A">
              <w:rPr>
                <w:rFonts w:ascii="Times New Roman" w:eastAsia="Times New Roman" w:hAnsi="Times New Roman" w:cs="Times New Roman"/>
                <w:sz w:val="20"/>
              </w:rPr>
              <w:t>AND</w:t>
            </w:r>
            <w:r w:rsidRPr="008D7F5A">
              <w:rPr>
                <w:rFonts w:ascii="Times New Roman" w:eastAsia="Times New Roman" w:hAnsi="Times New Roman" w:cs="Times New Roman"/>
                <w:spacing w:val="-5"/>
                <w:sz w:val="20"/>
              </w:rPr>
              <w:t xml:space="preserve"> #19</w:t>
            </w:r>
          </w:p>
        </w:tc>
      </w:tr>
    </w:tbl>
    <w:p w14:paraId="3F310B12" w14:textId="77777777" w:rsidR="00B71FCF" w:rsidRDefault="00B71FCF" w:rsidP="00B71FCF">
      <w:pPr>
        <w:rPr>
          <w:rFonts w:ascii="Times New Roman" w:hAnsi="Times New Roman" w:cs="Times New Roman"/>
          <w:iCs/>
          <w:sz w:val="24"/>
          <w:szCs w:val="24"/>
        </w:rPr>
      </w:pPr>
    </w:p>
    <w:p w14:paraId="7795E0E0" w14:textId="7E04F221" w:rsidR="008D7F5A" w:rsidRPr="00B71FCF" w:rsidRDefault="008D7F5A" w:rsidP="00B71FCF">
      <w:pPr>
        <w:rPr>
          <w:rFonts w:ascii="Times New Roman" w:hAnsi="Times New Roman" w:cs="Times New Roman"/>
          <w:iCs/>
          <w:sz w:val="24"/>
          <w:szCs w:val="24"/>
        </w:rPr>
        <w:sectPr w:rsidR="008D7F5A" w:rsidRPr="00B71FCF" w:rsidSect="008D7F5A">
          <w:headerReference w:type="default" r:id="rId7"/>
          <w:pgSz w:w="11906" w:h="16838" w:code="9"/>
          <w:pgMar w:top="720" w:right="720" w:bottom="720" w:left="720" w:header="720" w:footer="720" w:gutter="0"/>
          <w:cols w:space="720"/>
          <w:docGrid w:linePitch="360"/>
        </w:sectPr>
      </w:pPr>
    </w:p>
    <w:p w14:paraId="35CD1395" w14:textId="01F73CAA" w:rsidR="00255D63" w:rsidRDefault="00255D63">
      <w:pPr>
        <w:rPr>
          <w:rFonts w:ascii="Times New Roman" w:hAnsi="Times New Roman" w:cs="Times New Roman"/>
          <w:sz w:val="24"/>
          <w:szCs w:val="24"/>
        </w:rPr>
      </w:pPr>
      <w:r w:rsidRPr="00C62A55">
        <w:rPr>
          <w:rFonts w:ascii="Times New Roman" w:hAnsi="Times New Roman" w:cs="Times New Roman"/>
          <w:sz w:val="24"/>
          <w:szCs w:val="24"/>
        </w:rPr>
        <w:lastRenderedPageBreak/>
        <w:t xml:space="preserve">Supplementary </w:t>
      </w:r>
      <w:r>
        <w:rPr>
          <w:rFonts w:ascii="Times New Roman" w:hAnsi="Times New Roman" w:cs="Times New Roman"/>
          <w:sz w:val="24"/>
          <w:szCs w:val="24"/>
        </w:rPr>
        <w:t>F</w:t>
      </w:r>
      <w:r w:rsidRPr="00C62A55">
        <w:rPr>
          <w:rFonts w:ascii="Times New Roman" w:hAnsi="Times New Roman" w:cs="Times New Roman"/>
          <w:sz w:val="24"/>
          <w:szCs w:val="24"/>
        </w:rPr>
        <w:t>igure S</w:t>
      </w:r>
      <w:r>
        <w:rPr>
          <w:rFonts w:ascii="Times New Roman" w:hAnsi="Times New Roman" w:cs="Times New Roman"/>
          <w:sz w:val="24"/>
          <w:szCs w:val="24"/>
        </w:rPr>
        <w:t>1. Quality assessment of included trials.</w:t>
      </w:r>
    </w:p>
    <w:p w14:paraId="6233AD02" w14:textId="3E356EBE" w:rsidR="00255D63" w:rsidRDefault="002828C9">
      <w:pPr>
        <w:rPr>
          <w:rFonts w:ascii="Times New Roman" w:hAnsi="Times New Roman" w:cs="Times New Roman"/>
          <w:sz w:val="24"/>
          <w:szCs w:val="24"/>
        </w:rPr>
      </w:pPr>
      <w:r w:rsidRPr="002828C9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2E6426C" wp14:editId="4DC13C43">
            <wp:extent cx="5731510" cy="238760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8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55D63">
        <w:rPr>
          <w:rFonts w:ascii="Times New Roman" w:hAnsi="Times New Roman" w:cs="Times New Roman"/>
          <w:sz w:val="24"/>
          <w:szCs w:val="24"/>
        </w:rPr>
        <w:br w:type="page"/>
      </w:r>
    </w:p>
    <w:p w14:paraId="7B627138" w14:textId="49BA5A21" w:rsidR="00F74329" w:rsidRDefault="00F74329" w:rsidP="00F74329">
      <w:pPr>
        <w:rPr>
          <w:rFonts w:ascii="Times New Roman" w:hAnsi="Times New Roman" w:cs="Times New Roman"/>
          <w:sz w:val="24"/>
          <w:szCs w:val="24"/>
        </w:rPr>
      </w:pPr>
      <w:r w:rsidRPr="00C62A55">
        <w:rPr>
          <w:rFonts w:ascii="Times New Roman" w:hAnsi="Times New Roman" w:cs="Times New Roman"/>
          <w:sz w:val="24"/>
          <w:szCs w:val="24"/>
        </w:rPr>
        <w:lastRenderedPageBreak/>
        <w:t xml:space="preserve">Supplementary </w:t>
      </w:r>
      <w:r>
        <w:rPr>
          <w:rFonts w:ascii="Times New Roman" w:hAnsi="Times New Roman" w:cs="Times New Roman"/>
          <w:sz w:val="24"/>
          <w:szCs w:val="24"/>
        </w:rPr>
        <w:t>F</w:t>
      </w:r>
      <w:r w:rsidRPr="00C62A55">
        <w:rPr>
          <w:rFonts w:ascii="Times New Roman" w:hAnsi="Times New Roman" w:cs="Times New Roman"/>
          <w:sz w:val="24"/>
          <w:szCs w:val="24"/>
        </w:rPr>
        <w:t>igure S</w:t>
      </w:r>
      <w:r w:rsidR="00255D63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C62A55">
        <w:rPr>
          <w:rFonts w:ascii="Times New Roman" w:hAnsi="Times New Roman" w:cs="Times New Roman"/>
          <w:sz w:val="24"/>
          <w:szCs w:val="24"/>
        </w:rPr>
        <w:t xml:space="preserve"> </w:t>
      </w:r>
      <w:r w:rsidR="00107483">
        <w:rPr>
          <w:rFonts w:ascii="Times New Roman" w:hAnsi="Times New Roman" w:cs="Times New Roman"/>
          <w:sz w:val="24"/>
          <w:szCs w:val="24"/>
        </w:rPr>
        <w:t>Subgroup analys</w:t>
      </w:r>
      <w:r w:rsidR="00142B44">
        <w:rPr>
          <w:rFonts w:ascii="Times New Roman" w:hAnsi="Times New Roman" w:cs="Times New Roman"/>
          <w:sz w:val="24"/>
          <w:szCs w:val="24"/>
        </w:rPr>
        <w:t>i</w:t>
      </w:r>
      <w:r w:rsidR="00107483">
        <w:rPr>
          <w:rFonts w:ascii="Times New Roman" w:hAnsi="Times New Roman" w:cs="Times New Roman"/>
          <w:sz w:val="24"/>
          <w:szCs w:val="24"/>
        </w:rPr>
        <w:t>s</w:t>
      </w:r>
      <w:r w:rsidR="003E0F79">
        <w:rPr>
          <w:rFonts w:ascii="Times New Roman" w:hAnsi="Times New Roman" w:cs="Times New Roman"/>
          <w:sz w:val="24"/>
          <w:szCs w:val="24"/>
        </w:rPr>
        <w:t xml:space="preserve"> by </w:t>
      </w:r>
      <w:r w:rsidR="00E07E03">
        <w:rPr>
          <w:rFonts w:ascii="Times New Roman" w:hAnsi="Times New Roman" w:cs="Times New Roman"/>
          <w:sz w:val="24"/>
          <w:szCs w:val="24"/>
        </w:rPr>
        <w:t>thrombolytic agent</w:t>
      </w:r>
      <w:r w:rsidR="00107483">
        <w:rPr>
          <w:rFonts w:ascii="Times New Roman" w:hAnsi="Times New Roman" w:cs="Times New Roman"/>
          <w:sz w:val="24"/>
          <w:szCs w:val="24"/>
        </w:rPr>
        <w:t xml:space="preserve"> for </w:t>
      </w:r>
      <w:r w:rsidR="00E07E03">
        <w:rPr>
          <w:rFonts w:ascii="Times New Roman" w:hAnsi="Times New Roman" w:cs="Times New Roman"/>
          <w:sz w:val="24"/>
          <w:szCs w:val="24"/>
        </w:rPr>
        <w:t>excellent functional outcom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9E82085" w14:textId="4BAA1489" w:rsidR="00A43702" w:rsidRDefault="0098672C" w:rsidP="00F74329">
      <w:pPr>
        <w:rPr>
          <w:rFonts w:ascii="Times New Roman" w:hAnsi="Times New Roman" w:cs="Times New Roman"/>
          <w:sz w:val="24"/>
          <w:szCs w:val="24"/>
        </w:rPr>
      </w:pPr>
      <w:r w:rsidRPr="0098672C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6E29F8A" wp14:editId="489B222B">
            <wp:extent cx="5731510" cy="367728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7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8CE49" w14:textId="77777777" w:rsidR="00E07E03" w:rsidRDefault="00E07E03" w:rsidP="00F74329">
      <w:pPr>
        <w:rPr>
          <w:rFonts w:ascii="Times New Roman" w:hAnsi="Times New Roman" w:cs="Times New Roman"/>
          <w:sz w:val="24"/>
          <w:szCs w:val="24"/>
        </w:rPr>
      </w:pPr>
    </w:p>
    <w:p w14:paraId="57488DA7" w14:textId="14B69E48" w:rsidR="00E07E03" w:rsidRDefault="00E07E03" w:rsidP="00E07E03">
      <w:pPr>
        <w:rPr>
          <w:rFonts w:ascii="Times New Roman" w:hAnsi="Times New Roman" w:cs="Times New Roman"/>
          <w:sz w:val="24"/>
          <w:szCs w:val="24"/>
        </w:rPr>
      </w:pPr>
      <w:r w:rsidRPr="00C62A55">
        <w:rPr>
          <w:rFonts w:ascii="Times New Roman" w:hAnsi="Times New Roman" w:cs="Times New Roman"/>
          <w:sz w:val="24"/>
          <w:szCs w:val="24"/>
        </w:rPr>
        <w:t xml:space="preserve">Supplementary </w:t>
      </w:r>
      <w:r>
        <w:rPr>
          <w:rFonts w:ascii="Times New Roman" w:hAnsi="Times New Roman" w:cs="Times New Roman"/>
          <w:sz w:val="24"/>
          <w:szCs w:val="24"/>
        </w:rPr>
        <w:t>F</w:t>
      </w:r>
      <w:r w:rsidRPr="00C62A55">
        <w:rPr>
          <w:rFonts w:ascii="Times New Roman" w:hAnsi="Times New Roman" w:cs="Times New Roman"/>
          <w:sz w:val="24"/>
          <w:szCs w:val="24"/>
        </w:rPr>
        <w:t>igure S</w:t>
      </w:r>
      <w:r w:rsidR="00AD4662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C62A5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ubgroup analysis by </w:t>
      </w:r>
      <w:r w:rsidR="00AD4662">
        <w:rPr>
          <w:rFonts w:ascii="Times New Roman" w:hAnsi="Times New Roman" w:cs="Times New Roman"/>
          <w:sz w:val="24"/>
          <w:szCs w:val="24"/>
        </w:rPr>
        <w:t xml:space="preserve">stroke severity </w:t>
      </w:r>
      <w:r>
        <w:rPr>
          <w:rFonts w:ascii="Times New Roman" w:hAnsi="Times New Roman" w:cs="Times New Roman"/>
          <w:sz w:val="24"/>
          <w:szCs w:val="24"/>
        </w:rPr>
        <w:t>for excellent functional outcome.</w:t>
      </w:r>
    </w:p>
    <w:p w14:paraId="7E9939BA" w14:textId="2CEBE453" w:rsidR="00E07E03" w:rsidRPr="00C62A55" w:rsidRDefault="0098672C" w:rsidP="00F74329">
      <w:pPr>
        <w:rPr>
          <w:rFonts w:ascii="Times New Roman" w:hAnsi="Times New Roman" w:cs="Times New Roman"/>
          <w:sz w:val="24"/>
          <w:szCs w:val="24"/>
        </w:rPr>
      </w:pPr>
      <w:r w:rsidRPr="0098672C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0A2FCCC" wp14:editId="3B42B67E">
            <wp:extent cx="5731510" cy="2987675"/>
            <wp:effectExtent l="0" t="0" r="254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8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93758" w14:textId="77777777" w:rsidR="004E1C10" w:rsidRDefault="004E1C10" w:rsidP="00833580">
      <w:pPr>
        <w:rPr>
          <w:rFonts w:ascii="Times New Roman" w:hAnsi="Times New Roman" w:cs="Times New Roman"/>
          <w:sz w:val="24"/>
          <w:szCs w:val="24"/>
        </w:rPr>
      </w:pPr>
    </w:p>
    <w:p w14:paraId="247EE41C" w14:textId="77777777" w:rsidR="004E1C10" w:rsidRDefault="004E1C10" w:rsidP="00833580">
      <w:pPr>
        <w:rPr>
          <w:rFonts w:ascii="Times New Roman" w:hAnsi="Times New Roman" w:cs="Times New Roman"/>
          <w:sz w:val="24"/>
          <w:szCs w:val="24"/>
        </w:rPr>
      </w:pPr>
    </w:p>
    <w:p w14:paraId="64DCDFBB" w14:textId="77777777" w:rsidR="004E1C10" w:rsidRDefault="004E1C10" w:rsidP="00833580">
      <w:pPr>
        <w:rPr>
          <w:rFonts w:ascii="Times New Roman" w:hAnsi="Times New Roman" w:cs="Times New Roman"/>
          <w:sz w:val="24"/>
          <w:szCs w:val="24"/>
        </w:rPr>
      </w:pPr>
    </w:p>
    <w:p w14:paraId="6CA62D81" w14:textId="77777777" w:rsidR="00654A1E" w:rsidRDefault="00654A1E" w:rsidP="00833580">
      <w:pPr>
        <w:rPr>
          <w:rFonts w:ascii="Times New Roman" w:hAnsi="Times New Roman" w:cs="Times New Roman"/>
          <w:sz w:val="24"/>
          <w:szCs w:val="24"/>
        </w:rPr>
      </w:pPr>
    </w:p>
    <w:p w14:paraId="4BD543B6" w14:textId="4F9455FB" w:rsidR="0098672C" w:rsidRDefault="0098672C" w:rsidP="009867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lementary Figure S</w:t>
      </w:r>
      <w:r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. Subgroup analysis by thrombolytic agent for </w:t>
      </w:r>
      <w:r>
        <w:rPr>
          <w:rFonts w:ascii="Times New Roman" w:hAnsi="Times New Roman" w:cs="Times New Roman"/>
          <w:sz w:val="24"/>
          <w:szCs w:val="24"/>
        </w:rPr>
        <w:t>all-cause mortality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DB91B24" w14:textId="65BB3C4F" w:rsidR="00654A1E" w:rsidRDefault="00554F17" w:rsidP="00654A1E">
      <w:pPr>
        <w:rPr>
          <w:rFonts w:ascii="Times New Roman" w:hAnsi="Times New Roman" w:cs="Times New Roman"/>
          <w:sz w:val="24"/>
          <w:szCs w:val="24"/>
        </w:rPr>
      </w:pPr>
      <w:r w:rsidRPr="00554F17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B05A0F4" wp14:editId="008375B3">
            <wp:extent cx="5731510" cy="367728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7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38225" w14:textId="77777777" w:rsidR="0098672C" w:rsidRDefault="0098672C" w:rsidP="00654A1E">
      <w:pPr>
        <w:rPr>
          <w:rFonts w:ascii="Times New Roman" w:hAnsi="Times New Roman" w:cs="Times New Roman"/>
          <w:sz w:val="24"/>
          <w:szCs w:val="24"/>
        </w:rPr>
      </w:pPr>
    </w:p>
    <w:p w14:paraId="00E362F9" w14:textId="77777777" w:rsidR="0098672C" w:rsidRDefault="0098672C" w:rsidP="00654A1E">
      <w:pPr>
        <w:rPr>
          <w:rFonts w:ascii="Times New Roman" w:hAnsi="Times New Roman" w:cs="Times New Roman"/>
          <w:sz w:val="24"/>
          <w:szCs w:val="24"/>
        </w:rPr>
      </w:pPr>
    </w:p>
    <w:p w14:paraId="65BFF345" w14:textId="3997AC58" w:rsidR="0098672C" w:rsidRDefault="0098672C" w:rsidP="009867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lementary Figure S</w:t>
      </w:r>
      <w:r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. Subgroup analysis by </w:t>
      </w:r>
      <w:r w:rsidR="00040E57">
        <w:rPr>
          <w:rFonts w:ascii="Times New Roman" w:hAnsi="Times New Roman" w:cs="Times New Roman"/>
          <w:sz w:val="24"/>
          <w:szCs w:val="24"/>
        </w:rPr>
        <w:t>stroke severity</w:t>
      </w:r>
      <w:r>
        <w:rPr>
          <w:rFonts w:ascii="Times New Roman" w:hAnsi="Times New Roman" w:cs="Times New Roman"/>
          <w:sz w:val="24"/>
          <w:szCs w:val="24"/>
        </w:rPr>
        <w:t xml:space="preserve"> for all-cause mortality.</w:t>
      </w:r>
    </w:p>
    <w:p w14:paraId="51D402B8" w14:textId="062AF153" w:rsidR="00654A1E" w:rsidRDefault="00554F17" w:rsidP="00833580">
      <w:pPr>
        <w:rPr>
          <w:rFonts w:ascii="Times New Roman" w:hAnsi="Times New Roman" w:cs="Times New Roman"/>
          <w:sz w:val="24"/>
          <w:szCs w:val="24"/>
        </w:rPr>
      </w:pPr>
      <w:r w:rsidRPr="00554F17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878A8C3" wp14:editId="0E94F379">
            <wp:extent cx="5731510" cy="2987675"/>
            <wp:effectExtent l="0" t="0" r="254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8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68EB4" w14:textId="0ABB8B48" w:rsidR="00081778" w:rsidRDefault="00081778" w:rsidP="00833580">
      <w:pPr>
        <w:rPr>
          <w:rFonts w:ascii="Times New Roman" w:hAnsi="Times New Roman" w:cs="Times New Roman"/>
          <w:sz w:val="24"/>
          <w:szCs w:val="24"/>
        </w:rPr>
      </w:pPr>
    </w:p>
    <w:p w14:paraId="41901B97" w14:textId="77777777" w:rsidR="004E1C10" w:rsidRDefault="004E1C10" w:rsidP="00833580">
      <w:pPr>
        <w:rPr>
          <w:rFonts w:ascii="Times New Roman" w:hAnsi="Times New Roman" w:cs="Times New Roman"/>
          <w:sz w:val="24"/>
          <w:szCs w:val="24"/>
        </w:rPr>
      </w:pPr>
    </w:p>
    <w:p w14:paraId="7617C7C3" w14:textId="2C575CB6" w:rsidR="002F505C" w:rsidRDefault="002F505C" w:rsidP="002F50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upplementary Figure S</w:t>
      </w:r>
      <w:r w:rsidR="00554F17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bookmarkStart w:id="0" w:name="_Hlk208001644"/>
      <w:r w:rsidR="009017D8">
        <w:rPr>
          <w:rFonts w:ascii="Times New Roman" w:hAnsi="Times New Roman" w:cs="Times New Roman"/>
          <w:sz w:val="24"/>
          <w:szCs w:val="24"/>
        </w:rPr>
        <w:t xml:space="preserve">Forest plot for </w:t>
      </w:r>
      <w:r w:rsidR="00931254">
        <w:rPr>
          <w:rFonts w:ascii="Times New Roman" w:hAnsi="Times New Roman" w:cs="Times New Roman"/>
          <w:sz w:val="24"/>
          <w:szCs w:val="24"/>
        </w:rPr>
        <w:t>good functional outcome</w:t>
      </w:r>
      <w:r w:rsidR="002F0C1D" w:rsidRPr="002F0C1D">
        <w:rPr>
          <w:rFonts w:ascii="Times New Roman" w:hAnsi="Times New Roman" w:cs="Times New Roman"/>
          <w:sz w:val="24"/>
          <w:szCs w:val="24"/>
        </w:rPr>
        <w:t>.</w:t>
      </w:r>
      <w:bookmarkEnd w:id="0"/>
    </w:p>
    <w:p w14:paraId="059EBCBD" w14:textId="4845EA70" w:rsidR="002F505C" w:rsidRDefault="00931254" w:rsidP="00833580">
      <w:pPr>
        <w:rPr>
          <w:rFonts w:ascii="Times New Roman" w:hAnsi="Times New Roman" w:cs="Times New Roman"/>
          <w:sz w:val="24"/>
          <w:szCs w:val="24"/>
        </w:rPr>
      </w:pPr>
      <w:r w:rsidRPr="00931254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D3FA3C7" wp14:editId="7693885F">
            <wp:extent cx="5731510" cy="1724025"/>
            <wp:effectExtent l="0" t="0" r="254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81BD0" w14:textId="77777777" w:rsidR="00931254" w:rsidRDefault="00931254" w:rsidP="00833580">
      <w:pPr>
        <w:rPr>
          <w:rFonts w:ascii="Times New Roman" w:hAnsi="Times New Roman" w:cs="Times New Roman"/>
          <w:sz w:val="24"/>
          <w:szCs w:val="24"/>
        </w:rPr>
      </w:pPr>
    </w:p>
    <w:p w14:paraId="6E0B53D8" w14:textId="77777777" w:rsidR="00931254" w:rsidRDefault="00931254" w:rsidP="00833580">
      <w:pPr>
        <w:rPr>
          <w:rFonts w:ascii="Times New Roman" w:hAnsi="Times New Roman" w:cs="Times New Roman"/>
          <w:sz w:val="24"/>
          <w:szCs w:val="24"/>
        </w:rPr>
      </w:pPr>
    </w:p>
    <w:p w14:paraId="3B76FD06" w14:textId="77777777" w:rsidR="0033273D" w:rsidRDefault="0033273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2EBD20B" w14:textId="0A3201AD" w:rsidR="00931254" w:rsidRDefault="00931254" w:rsidP="0093125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upplementary Figure S</w:t>
      </w:r>
      <w:r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. Subgroup analysis by thrombolytic agent for </w:t>
      </w:r>
      <w:r>
        <w:rPr>
          <w:rFonts w:ascii="Times New Roman" w:hAnsi="Times New Roman" w:cs="Times New Roman"/>
          <w:sz w:val="24"/>
          <w:szCs w:val="24"/>
        </w:rPr>
        <w:t>good functional outcom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300D46D" w14:textId="346CB524" w:rsidR="00931254" w:rsidRDefault="0033273D" w:rsidP="00833580">
      <w:pPr>
        <w:rPr>
          <w:rFonts w:ascii="Times New Roman" w:hAnsi="Times New Roman" w:cs="Times New Roman"/>
          <w:sz w:val="24"/>
          <w:szCs w:val="24"/>
        </w:rPr>
      </w:pPr>
      <w:r w:rsidRPr="0033273D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96DEEE8" wp14:editId="6F5AD1DD">
            <wp:extent cx="5731510" cy="367728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7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0E47C" w14:textId="711B65EF" w:rsidR="00DB2F1B" w:rsidRDefault="00DB2F1B" w:rsidP="00833580">
      <w:pPr>
        <w:rPr>
          <w:rFonts w:ascii="Times New Roman" w:hAnsi="Times New Roman" w:cs="Times New Roman"/>
          <w:sz w:val="24"/>
          <w:szCs w:val="24"/>
        </w:rPr>
      </w:pPr>
    </w:p>
    <w:p w14:paraId="310F4C47" w14:textId="77777777" w:rsidR="00DB2F1B" w:rsidRDefault="00DB2F1B" w:rsidP="00833580">
      <w:pPr>
        <w:rPr>
          <w:rFonts w:ascii="Times New Roman" w:hAnsi="Times New Roman" w:cs="Times New Roman"/>
          <w:sz w:val="24"/>
          <w:szCs w:val="24"/>
        </w:rPr>
      </w:pPr>
    </w:p>
    <w:p w14:paraId="18348D5F" w14:textId="310FECE1" w:rsidR="00931254" w:rsidRDefault="00931254" w:rsidP="0093125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lementary Figure S</w:t>
      </w:r>
      <w:r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 xml:space="preserve">. Subgroup analysis by </w:t>
      </w:r>
      <w:r>
        <w:rPr>
          <w:rFonts w:ascii="Times New Roman" w:hAnsi="Times New Roman" w:cs="Times New Roman"/>
          <w:sz w:val="24"/>
          <w:szCs w:val="24"/>
        </w:rPr>
        <w:t>stroke severity</w:t>
      </w:r>
      <w:r>
        <w:rPr>
          <w:rFonts w:ascii="Times New Roman" w:hAnsi="Times New Roman" w:cs="Times New Roman"/>
          <w:sz w:val="24"/>
          <w:szCs w:val="24"/>
        </w:rPr>
        <w:t xml:space="preserve"> for good functional outcome.</w:t>
      </w:r>
    </w:p>
    <w:p w14:paraId="76D65980" w14:textId="3B50374A" w:rsidR="00931254" w:rsidRDefault="00416EC8" w:rsidP="00833580">
      <w:pPr>
        <w:rPr>
          <w:rFonts w:ascii="Times New Roman" w:hAnsi="Times New Roman" w:cs="Times New Roman"/>
          <w:sz w:val="24"/>
          <w:szCs w:val="24"/>
        </w:rPr>
      </w:pPr>
      <w:r w:rsidRPr="00416EC8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F65F385" wp14:editId="1158AE1D">
            <wp:extent cx="5731510" cy="2987675"/>
            <wp:effectExtent l="0" t="0" r="2540" b="31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8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0A5B4" w14:textId="5821ED84" w:rsidR="00DB2F1B" w:rsidRDefault="00DB2F1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8A1B600" w14:textId="735EAC2E" w:rsidR="00DB2F1B" w:rsidRDefault="00DB2F1B" w:rsidP="0083358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upplementary Figure S</w:t>
      </w:r>
      <w:r w:rsidR="00416EC8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416EC8">
        <w:rPr>
          <w:rFonts w:ascii="Times New Roman" w:hAnsi="Times New Roman" w:cs="Times New Roman"/>
          <w:sz w:val="24"/>
          <w:szCs w:val="24"/>
        </w:rPr>
        <w:t>Forest plot for any intracranial hemorrhage</w:t>
      </w:r>
      <w:r w:rsidR="00662DDC" w:rsidRPr="002F0C1D">
        <w:rPr>
          <w:rFonts w:ascii="Times New Roman" w:hAnsi="Times New Roman" w:cs="Times New Roman"/>
          <w:sz w:val="24"/>
          <w:szCs w:val="24"/>
        </w:rPr>
        <w:t>.</w:t>
      </w:r>
    </w:p>
    <w:p w14:paraId="7CFC5FD5" w14:textId="033CFB4A" w:rsidR="00CD5AF1" w:rsidRDefault="00962812" w:rsidP="00833580">
      <w:pPr>
        <w:rPr>
          <w:rFonts w:ascii="Times New Roman" w:hAnsi="Times New Roman" w:cs="Times New Roman"/>
          <w:sz w:val="24"/>
          <w:szCs w:val="24"/>
        </w:rPr>
      </w:pPr>
      <w:r w:rsidRPr="00962812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580E9D9" wp14:editId="2ED6BDDC">
            <wp:extent cx="5731510" cy="1724025"/>
            <wp:effectExtent l="0" t="0" r="254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FE86A" w14:textId="77777777" w:rsidR="00962812" w:rsidRDefault="00962812" w:rsidP="00833580">
      <w:pPr>
        <w:rPr>
          <w:rFonts w:ascii="Times New Roman" w:hAnsi="Times New Roman" w:cs="Times New Roman"/>
          <w:sz w:val="24"/>
          <w:szCs w:val="24"/>
        </w:rPr>
      </w:pPr>
    </w:p>
    <w:p w14:paraId="01BD648D" w14:textId="77777777" w:rsidR="00962812" w:rsidRDefault="00962812" w:rsidP="00833580">
      <w:pPr>
        <w:rPr>
          <w:rFonts w:ascii="Times New Roman" w:hAnsi="Times New Roman" w:cs="Times New Roman"/>
          <w:sz w:val="24"/>
          <w:szCs w:val="24"/>
        </w:rPr>
      </w:pPr>
    </w:p>
    <w:p w14:paraId="24E3216A" w14:textId="77777777" w:rsidR="00A65C42" w:rsidRDefault="00A65C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E940941" w14:textId="37F74A1E" w:rsidR="00962812" w:rsidRDefault="00962812" w:rsidP="0096281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upplementary Figure S</w:t>
      </w:r>
      <w:r>
        <w:rPr>
          <w:rFonts w:ascii="Times New Roman" w:hAnsi="Times New Roman" w:cs="Times New Roman"/>
          <w:sz w:val="24"/>
          <w:szCs w:val="24"/>
        </w:rPr>
        <w:t>10</w:t>
      </w:r>
      <w:r>
        <w:rPr>
          <w:rFonts w:ascii="Times New Roman" w:hAnsi="Times New Roman" w:cs="Times New Roman"/>
          <w:sz w:val="24"/>
          <w:szCs w:val="24"/>
        </w:rPr>
        <w:t xml:space="preserve">. Subgroup analysis by thrombolytic agent for </w:t>
      </w:r>
      <w:r>
        <w:rPr>
          <w:rFonts w:ascii="Times New Roman" w:hAnsi="Times New Roman" w:cs="Times New Roman"/>
          <w:sz w:val="24"/>
          <w:szCs w:val="24"/>
        </w:rPr>
        <w:t>intracranial hemorrhag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59CCD4B" w14:textId="1A0E66D9" w:rsidR="00962812" w:rsidRDefault="00CC5200" w:rsidP="00833580">
      <w:pPr>
        <w:rPr>
          <w:rFonts w:ascii="Times New Roman" w:hAnsi="Times New Roman" w:cs="Times New Roman"/>
          <w:sz w:val="24"/>
          <w:szCs w:val="24"/>
        </w:rPr>
      </w:pPr>
      <w:r w:rsidRPr="00CC5200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58C639B" wp14:editId="412C6F79">
            <wp:extent cx="5731510" cy="367728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7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4C8BD" w14:textId="77777777" w:rsidR="00962812" w:rsidRDefault="00962812" w:rsidP="00833580">
      <w:pPr>
        <w:rPr>
          <w:rFonts w:ascii="Times New Roman" w:hAnsi="Times New Roman" w:cs="Times New Roman"/>
          <w:sz w:val="24"/>
          <w:szCs w:val="24"/>
        </w:rPr>
      </w:pPr>
    </w:p>
    <w:p w14:paraId="501C919E" w14:textId="68357F83" w:rsidR="00962812" w:rsidRDefault="00962812" w:rsidP="0096281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lementary Figure S1</w:t>
      </w:r>
      <w:r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. Subgroup analysis by </w:t>
      </w:r>
      <w:r>
        <w:rPr>
          <w:rFonts w:ascii="Times New Roman" w:hAnsi="Times New Roman" w:cs="Times New Roman"/>
          <w:sz w:val="24"/>
          <w:szCs w:val="24"/>
        </w:rPr>
        <w:t>stroke severity</w:t>
      </w:r>
      <w:r>
        <w:rPr>
          <w:rFonts w:ascii="Times New Roman" w:hAnsi="Times New Roman" w:cs="Times New Roman"/>
          <w:sz w:val="24"/>
          <w:szCs w:val="24"/>
        </w:rPr>
        <w:t xml:space="preserve"> for intracranial hemorrhage.</w:t>
      </w:r>
    </w:p>
    <w:p w14:paraId="4F1412A8" w14:textId="0CF191A0" w:rsidR="00962812" w:rsidRDefault="00A65C42" w:rsidP="00833580">
      <w:pPr>
        <w:rPr>
          <w:rFonts w:ascii="Times New Roman" w:hAnsi="Times New Roman" w:cs="Times New Roman"/>
          <w:sz w:val="24"/>
          <w:szCs w:val="24"/>
        </w:rPr>
      </w:pPr>
      <w:r w:rsidRPr="00A65C42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A6C6A30" wp14:editId="4E2D392D">
            <wp:extent cx="5731510" cy="2987675"/>
            <wp:effectExtent l="0" t="0" r="2540" b="31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8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705CB" w14:textId="77152777" w:rsidR="00B37BB9" w:rsidRDefault="00B37BB9" w:rsidP="00833580">
      <w:pPr>
        <w:rPr>
          <w:rFonts w:ascii="Times New Roman" w:hAnsi="Times New Roman" w:cs="Times New Roman"/>
          <w:sz w:val="24"/>
          <w:szCs w:val="24"/>
        </w:rPr>
      </w:pPr>
    </w:p>
    <w:p w14:paraId="675DCF10" w14:textId="77777777" w:rsidR="00B37BB9" w:rsidRDefault="00B37BB9" w:rsidP="00833580">
      <w:pPr>
        <w:rPr>
          <w:rFonts w:ascii="Times New Roman" w:hAnsi="Times New Roman" w:cs="Times New Roman"/>
          <w:sz w:val="24"/>
          <w:szCs w:val="24"/>
        </w:rPr>
      </w:pPr>
    </w:p>
    <w:p w14:paraId="10C0489B" w14:textId="3BAE2D3D" w:rsidR="00B37BB9" w:rsidRDefault="00B37BB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40A4937" w14:textId="721EB1A1" w:rsidR="00B37BB9" w:rsidRDefault="00B37BB9" w:rsidP="0083358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upplementary Figure S</w:t>
      </w:r>
      <w:r w:rsidR="00A65C42">
        <w:rPr>
          <w:rFonts w:ascii="Times New Roman" w:hAnsi="Times New Roman" w:cs="Times New Roman"/>
          <w:sz w:val="24"/>
          <w:szCs w:val="24"/>
        </w:rPr>
        <w:t>12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967E90">
        <w:rPr>
          <w:rFonts w:ascii="Times New Roman" w:hAnsi="Times New Roman" w:cs="Times New Roman"/>
          <w:sz w:val="24"/>
          <w:szCs w:val="24"/>
        </w:rPr>
        <w:t>Forest plot for symptomatic intracranial hemorrhage</w:t>
      </w:r>
      <w:r w:rsidR="00FD5997">
        <w:rPr>
          <w:rFonts w:ascii="Times New Roman" w:hAnsi="Times New Roman" w:cs="Times New Roman"/>
          <w:sz w:val="24"/>
          <w:szCs w:val="24"/>
        </w:rPr>
        <w:t>.</w:t>
      </w:r>
    </w:p>
    <w:p w14:paraId="5F2B3821" w14:textId="07D41178" w:rsidR="00B37BB9" w:rsidRDefault="000D28E2" w:rsidP="00833580">
      <w:pPr>
        <w:rPr>
          <w:rFonts w:ascii="Times New Roman" w:hAnsi="Times New Roman" w:cs="Times New Roman"/>
          <w:sz w:val="24"/>
          <w:szCs w:val="24"/>
        </w:rPr>
      </w:pPr>
      <w:r w:rsidRPr="000D28E2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DAEE848" wp14:editId="6890C26E">
            <wp:extent cx="5731510" cy="1724025"/>
            <wp:effectExtent l="0" t="0" r="254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9366C" w14:textId="77777777" w:rsidR="000D28E2" w:rsidRDefault="000D28E2" w:rsidP="00833580">
      <w:pPr>
        <w:rPr>
          <w:rFonts w:ascii="Times New Roman" w:hAnsi="Times New Roman" w:cs="Times New Roman"/>
          <w:sz w:val="24"/>
          <w:szCs w:val="24"/>
        </w:rPr>
      </w:pPr>
    </w:p>
    <w:p w14:paraId="336578ED" w14:textId="77777777" w:rsidR="000D28E2" w:rsidRDefault="000D28E2" w:rsidP="00833580">
      <w:pPr>
        <w:rPr>
          <w:rFonts w:ascii="Times New Roman" w:hAnsi="Times New Roman" w:cs="Times New Roman"/>
          <w:sz w:val="24"/>
          <w:szCs w:val="24"/>
        </w:rPr>
      </w:pPr>
    </w:p>
    <w:p w14:paraId="2FC7A6F4" w14:textId="77777777" w:rsidR="00033934" w:rsidRDefault="000339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21C05D0" w14:textId="0DC092AD" w:rsidR="000D28E2" w:rsidRDefault="000D28E2" w:rsidP="000D28E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upplementary Figure S1</w:t>
      </w:r>
      <w:r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. Subgroup analysis by thrombolytic agent for </w:t>
      </w:r>
      <w:r>
        <w:rPr>
          <w:rFonts w:ascii="Times New Roman" w:hAnsi="Times New Roman" w:cs="Times New Roman"/>
          <w:sz w:val="24"/>
          <w:szCs w:val="24"/>
        </w:rPr>
        <w:t xml:space="preserve">symptomatic </w:t>
      </w:r>
      <w:r>
        <w:rPr>
          <w:rFonts w:ascii="Times New Roman" w:hAnsi="Times New Roman" w:cs="Times New Roman"/>
          <w:sz w:val="24"/>
          <w:szCs w:val="24"/>
        </w:rPr>
        <w:t>intracranial hemorrhage.</w:t>
      </w:r>
    </w:p>
    <w:p w14:paraId="743B9C39" w14:textId="4EF06CD5" w:rsidR="000D28E2" w:rsidRDefault="00033934" w:rsidP="00833580">
      <w:pPr>
        <w:rPr>
          <w:rFonts w:ascii="Times New Roman" w:hAnsi="Times New Roman" w:cs="Times New Roman"/>
          <w:sz w:val="24"/>
          <w:szCs w:val="24"/>
        </w:rPr>
      </w:pPr>
      <w:r w:rsidRPr="00033934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88C07CF" wp14:editId="05F5B1AC">
            <wp:extent cx="5731510" cy="367728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7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86D9A" w14:textId="318FDCC8" w:rsidR="00A7728A" w:rsidRDefault="00A7728A" w:rsidP="00833580">
      <w:pPr>
        <w:rPr>
          <w:rFonts w:ascii="Times New Roman" w:hAnsi="Times New Roman" w:cs="Times New Roman"/>
          <w:sz w:val="24"/>
          <w:szCs w:val="24"/>
        </w:rPr>
      </w:pPr>
    </w:p>
    <w:p w14:paraId="7B483D50" w14:textId="19EC56A5" w:rsidR="000D28E2" w:rsidRDefault="000D28E2" w:rsidP="000D28E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lementary Figure S1</w:t>
      </w:r>
      <w:r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. Subgroup analysis by </w:t>
      </w:r>
      <w:r>
        <w:rPr>
          <w:rFonts w:ascii="Times New Roman" w:hAnsi="Times New Roman" w:cs="Times New Roman"/>
          <w:sz w:val="24"/>
          <w:szCs w:val="24"/>
        </w:rPr>
        <w:t>stroke severity</w:t>
      </w:r>
      <w:r>
        <w:rPr>
          <w:rFonts w:ascii="Times New Roman" w:hAnsi="Times New Roman" w:cs="Times New Roman"/>
          <w:sz w:val="24"/>
          <w:szCs w:val="24"/>
        </w:rPr>
        <w:t xml:space="preserve"> for symptomatic intracranial hemorrhage.</w:t>
      </w:r>
    </w:p>
    <w:p w14:paraId="1B8B39C7" w14:textId="6EAAE292" w:rsidR="000D28E2" w:rsidRDefault="00033934" w:rsidP="00833580">
      <w:pPr>
        <w:rPr>
          <w:rFonts w:ascii="Times New Roman" w:hAnsi="Times New Roman" w:cs="Times New Roman"/>
          <w:sz w:val="24"/>
          <w:szCs w:val="24"/>
        </w:rPr>
      </w:pPr>
      <w:r w:rsidRPr="00033934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CC2F639" wp14:editId="39410098">
            <wp:extent cx="5731510" cy="2987675"/>
            <wp:effectExtent l="0" t="0" r="2540" b="317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8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EC034" w14:textId="77777777" w:rsidR="00A7728A" w:rsidRDefault="00A7728A" w:rsidP="00833580">
      <w:pPr>
        <w:rPr>
          <w:rFonts w:ascii="Times New Roman" w:hAnsi="Times New Roman" w:cs="Times New Roman"/>
          <w:sz w:val="24"/>
          <w:szCs w:val="24"/>
        </w:rPr>
      </w:pPr>
    </w:p>
    <w:p w14:paraId="5CBDD587" w14:textId="74722620" w:rsidR="00A7728A" w:rsidRPr="00C62A55" w:rsidRDefault="00A7728A" w:rsidP="00833580">
      <w:pPr>
        <w:rPr>
          <w:rFonts w:ascii="Times New Roman" w:hAnsi="Times New Roman" w:cs="Times New Roman"/>
          <w:sz w:val="24"/>
          <w:szCs w:val="24"/>
        </w:rPr>
      </w:pPr>
    </w:p>
    <w:sectPr w:rsidR="00A7728A" w:rsidRPr="00C62A55" w:rsidSect="008D7F5A">
      <w:pgSz w:w="11906" w:h="16838" w:code="9"/>
      <w:pgMar w:top="720" w:right="1440" w:bottom="835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DB1700" w14:textId="77777777" w:rsidR="00085A12" w:rsidRDefault="00085A12">
      <w:pPr>
        <w:spacing w:after="0" w:line="240" w:lineRule="auto"/>
      </w:pPr>
      <w:r>
        <w:separator/>
      </w:r>
    </w:p>
  </w:endnote>
  <w:endnote w:type="continuationSeparator" w:id="0">
    <w:p w14:paraId="65CCAA4D" w14:textId="77777777" w:rsidR="00085A12" w:rsidRDefault="00085A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045E5D" w14:textId="77777777" w:rsidR="00085A12" w:rsidRDefault="00085A12">
      <w:pPr>
        <w:spacing w:after="0" w:line="240" w:lineRule="auto"/>
      </w:pPr>
      <w:r>
        <w:separator/>
      </w:r>
    </w:p>
  </w:footnote>
  <w:footnote w:type="continuationSeparator" w:id="0">
    <w:p w14:paraId="41F4D390" w14:textId="77777777" w:rsidR="00085A12" w:rsidRDefault="00085A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2610252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A466D30" w14:textId="77777777" w:rsidR="00713DB0" w:rsidRDefault="00DF3DA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D7BBA7" w14:textId="77777777" w:rsidR="00713DB0" w:rsidRDefault="00713DB0">
    <w:pPr>
      <w:pStyle w:val="Header"/>
    </w:pPr>
  </w:p>
  <w:p w14:paraId="60E813F0" w14:textId="77777777" w:rsidR="00000000" w:rsidRDefault="00000000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xMzMyszQwtTC3sDBX0lEKTi0uzszPAykwrgUAYZMxcCwAAAA="/>
  </w:docVars>
  <w:rsids>
    <w:rsidRoot w:val="00833580"/>
    <w:rsid w:val="00020CEC"/>
    <w:rsid w:val="00022188"/>
    <w:rsid w:val="000309A3"/>
    <w:rsid w:val="00033934"/>
    <w:rsid w:val="00036E9D"/>
    <w:rsid w:val="00040E57"/>
    <w:rsid w:val="00057338"/>
    <w:rsid w:val="00067D62"/>
    <w:rsid w:val="00081778"/>
    <w:rsid w:val="00085A12"/>
    <w:rsid w:val="000901E3"/>
    <w:rsid w:val="00092D37"/>
    <w:rsid w:val="000A538C"/>
    <w:rsid w:val="000A57EA"/>
    <w:rsid w:val="000C05C7"/>
    <w:rsid w:val="000D28E2"/>
    <w:rsid w:val="00107483"/>
    <w:rsid w:val="00142B44"/>
    <w:rsid w:val="001472F5"/>
    <w:rsid w:val="001912A1"/>
    <w:rsid w:val="001D17A4"/>
    <w:rsid w:val="001E3917"/>
    <w:rsid w:val="001F37A2"/>
    <w:rsid w:val="0020380F"/>
    <w:rsid w:val="00211970"/>
    <w:rsid w:val="00220E89"/>
    <w:rsid w:val="00255D63"/>
    <w:rsid w:val="002828C9"/>
    <w:rsid w:val="0028595A"/>
    <w:rsid w:val="002F0C1D"/>
    <w:rsid w:val="002F505C"/>
    <w:rsid w:val="00327447"/>
    <w:rsid w:val="00330D92"/>
    <w:rsid w:val="0033273D"/>
    <w:rsid w:val="0036081F"/>
    <w:rsid w:val="00363D56"/>
    <w:rsid w:val="00366942"/>
    <w:rsid w:val="00382008"/>
    <w:rsid w:val="003E0F79"/>
    <w:rsid w:val="00416EC8"/>
    <w:rsid w:val="004A43AB"/>
    <w:rsid w:val="004E1C10"/>
    <w:rsid w:val="004E759B"/>
    <w:rsid w:val="005123C4"/>
    <w:rsid w:val="00554F17"/>
    <w:rsid w:val="00556565"/>
    <w:rsid w:val="00563351"/>
    <w:rsid w:val="00593670"/>
    <w:rsid w:val="005F03A6"/>
    <w:rsid w:val="006030BE"/>
    <w:rsid w:val="00654A1E"/>
    <w:rsid w:val="00662DDC"/>
    <w:rsid w:val="00685A30"/>
    <w:rsid w:val="006C669A"/>
    <w:rsid w:val="00703ED1"/>
    <w:rsid w:val="00713DB0"/>
    <w:rsid w:val="0073700B"/>
    <w:rsid w:val="00757F8E"/>
    <w:rsid w:val="00775ED0"/>
    <w:rsid w:val="007C0638"/>
    <w:rsid w:val="00833580"/>
    <w:rsid w:val="0089112F"/>
    <w:rsid w:val="008B3388"/>
    <w:rsid w:val="008D7F5A"/>
    <w:rsid w:val="009017D8"/>
    <w:rsid w:val="00931254"/>
    <w:rsid w:val="00955D2A"/>
    <w:rsid w:val="00962812"/>
    <w:rsid w:val="00967E90"/>
    <w:rsid w:val="00972E63"/>
    <w:rsid w:val="00974C03"/>
    <w:rsid w:val="0098672C"/>
    <w:rsid w:val="00A000D3"/>
    <w:rsid w:val="00A43702"/>
    <w:rsid w:val="00A4783D"/>
    <w:rsid w:val="00A65C42"/>
    <w:rsid w:val="00A7728A"/>
    <w:rsid w:val="00AC2B82"/>
    <w:rsid w:val="00AC524C"/>
    <w:rsid w:val="00AD37D7"/>
    <w:rsid w:val="00AD4662"/>
    <w:rsid w:val="00B37BB9"/>
    <w:rsid w:val="00B46ACF"/>
    <w:rsid w:val="00B71FCF"/>
    <w:rsid w:val="00BB75ED"/>
    <w:rsid w:val="00BD2339"/>
    <w:rsid w:val="00C1292C"/>
    <w:rsid w:val="00C62A55"/>
    <w:rsid w:val="00C715DF"/>
    <w:rsid w:val="00C84630"/>
    <w:rsid w:val="00CB4778"/>
    <w:rsid w:val="00CC5200"/>
    <w:rsid w:val="00CD5AF1"/>
    <w:rsid w:val="00CE47F5"/>
    <w:rsid w:val="00D02C08"/>
    <w:rsid w:val="00D25850"/>
    <w:rsid w:val="00D53083"/>
    <w:rsid w:val="00D63B82"/>
    <w:rsid w:val="00D65284"/>
    <w:rsid w:val="00DB2F1B"/>
    <w:rsid w:val="00DF1F07"/>
    <w:rsid w:val="00DF3DA5"/>
    <w:rsid w:val="00E07E03"/>
    <w:rsid w:val="00E1130F"/>
    <w:rsid w:val="00E16604"/>
    <w:rsid w:val="00E96743"/>
    <w:rsid w:val="00EE3F34"/>
    <w:rsid w:val="00F74329"/>
    <w:rsid w:val="00FD59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27DD7B"/>
  <w15:chartTrackingRefBased/>
  <w15:docId w15:val="{48EB08A9-7701-458F-8DDE-773F79C6DF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28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3358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3358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8B33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8B338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25850"/>
    <w:pPr>
      <w:tabs>
        <w:tab w:val="center" w:pos="4513"/>
        <w:tab w:val="right" w:pos="9026"/>
      </w:tabs>
      <w:spacing w:after="0" w:line="240" w:lineRule="auto"/>
    </w:pPr>
    <w:rPr>
      <w:rFonts w:ascii="Times New Roman" w:hAnsi="Times New Roman"/>
      <w:sz w:val="24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D25850"/>
    <w:rPr>
      <w:rFonts w:ascii="Times New Roman" w:hAnsi="Times New Roman"/>
      <w:sz w:val="24"/>
      <w:lang w:val="en-GB"/>
    </w:rPr>
  </w:style>
  <w:style w:type="paragraph" w:customStyle="1" w:styleId="Default">
    <w:name w:val="Default"/>
    <w:rsid w:val="004A43AB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7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1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2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9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9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5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4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7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1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eader" Target="header1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8D926E-C41A-4785-893C-D2E5F34134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1</TotalTime>
  <Pages>12</Pages>
  <Words>1025</Words>
  <Characters>9436</Characters>
  <Application>Microsoft Office Word</Application>
  <DocSecurity>0</DocSecurity>
  <Lines>277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Ehsan</dc:creator>
  <cp:keywords/>
  <dc:description/>
  <cp:lastModifiedBy>Huzaifa</cp:lastModifiedBy>
  <cp:revision>92</cp:revision>
  <dcterms:created xsi:type="dcterms:W3CDTF">2023-01-29T11:44:00Z</dcterms:created>
  <dcterms:modified xsi:type="dcterms:W3CDTF">2025-11-07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2d5eef-546b-40fa-9a76-a47dea4300db</vt:lpwstr>
  </property>
</Properties>
</file>